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054C3" w14:textId="77777777" w:rsidR="007021DC" w:rsidRPr="00CF0F86" w:rsidRDefault="007021DC" w:rsidP="00B37FD8">
      <w:pPr>
        <w:jc w:val="center"/>
        <w:rPr>
          <w:rStyle w:val="aa"/>
        </w:rPr>
      </w:pPr>
    </w:p>
    <w:p w14:paraId="6F40B88B" w14:textId="77777777" w:rsidR="007021DC" w:rsidRDefault="007021DC" w:rsidP="00B37FD8">
      <w:pPr>
        <w:jc w:val="center"/>
        <w:rPr>
          <w:rFonts w:ascii="ＭＳ Ｐ明朝" w:eastAsia="ＭＳ Ｐ明朝" w:hAnsi="ＭＳ Ｐ明朝"/>
          <w:sz w:val="24"/>
        </w:rPr>
      </w:pPr>
    </w:p>
    <w:p w14:paraId="009E6F20" w14:textId="77777777" w:rsidR="009625BF" w:rsidRPr="00900BCC" w:rsidRDefault="009625BF" w:rsidP="009625BF">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5ACED67B" w14:textId="19BEB3F2" w:rsidR="009625BF" w:rsidRDefault="00C8483A" w:rsidP="009625BF">
      <w:pPr>
        <w:jc w:val="center"/>
        <w:rPr>
          <w:rFonts w:ascii="ＭＳ Ｐ明朝" w:eastAsia="ＭＳ Ｐ明朝" w:hAnsi="ＭＳ Ｐ明朝"/>
          <w:sz w:val="24"/>
        </w:rPr>
      </w:pPr>
      <w:r>
        <w:rPr>
          <w:rFonts w:ascii="Times New Roman" w:eastAsia="ＭＳ Ｐ明朝" w:hAnsi="Times New Roman" w:hint="eastAsia"/>
          <w:sz w:val="24"/>
        </w:rPr>
        <w:t>a</w:t>
      </w:r>
      <w:r w:rsidR="009625BF" w:rsidRPr="00900BCC">
        <w:rPr>
          <w:rFonts w:ascii="Times New Roman" w:eastAsia="ＭＳ Ｐ明朝" w:hAnsi="Times New Roman"/>
          <w:sz w:val="24"/>
        </w:rPr>
        <w:t>t</w:t>
      </w:r>
      <w:r>
        <w:rPr>
          <w:rFonts w:ascii="Times New Roman" w:eastAsia="ＭＳ Ｐ明朝" w:hAnsi="Times New Roman" w:hint="eastAsia"/>
          <w:sz w:val="24"/>
        </w:rPr>
        <w:t xml:space="preserve"> D3 </w:t>
      </w:r>
      <w:r w:rsidR="009625BF" w:rsidRPr="00900BCC">
        <w:rPr>
          <w:rFonts w:ascii="Times New Roman" w:eastAsia="ＭＳ Ｐ明朝" w:hAnsi="Times New Roman"/>
          <w:sz w:val="24"/>
        </w:rPr>
        <w:t xml:space="preserve">Center, </w:t>
      </w:r>
      <w:r w:rsidR="00AB71C1">
        <w:rPr>
          <w:rFonts w:ascii="Times New Roman" w:eastAsia="ＭＳ Ｐ明朝" w:hAnsi="Times New Roman"/>
          <w:sz w:val="24"/>
        </w:rPr>
        <w:t>The University of Osaka</w:t>
      </w:r>
    </w:p>
    <w:p w14:paraId="6DEB2B15" w14:textId="4A945E86" w:rsidR="009115B5" w:rsidRPr="002357F3" w:rsidRDefault="007C0ACD" w:rsidP="00CF0F86">
      <w:pPr>
        <w:spacing w:line="240" w:lineRule="exact"/>
        <w:jc w:val="right"/>
        <w:rPr>
          <w:rFonts w:ascii="ＭＳ Ｐ明朝" w:eastAsia="ＭＳ Ｐ明朝" w:hAnsi="ＭＳ Ｐ明朝"/>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mm/dd)</w:t>
      </w:r>
    </w:p>
    <w:p w14:paraId="475F81C0" w14:textId="390C841A" w:rsidR="007C0ACD" w:rsidRPr="00900BCC" w:rsidRDefault="007C0ACD" w:rsidP="007C0ACD">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w:t>
      </w:r>
      <w:r w:rsidR="00337821">
        <w:rPr>
          <w:rFonts w:ascii="Times New Roman" w:eastAsia="ＭＳ Ｐ明朝" w:hAnsi="Times New Roman" w:hint="eastAsia"/>
          <w:sz w:val="16"/>
          <w:szCs w:val="16"/>
        </w:rPr>
        <w:t xml:space="preserve">D3 </w:t>
      </w:r>
      <w:r w:rsidRPr="00900BCC">
        <w:rPr>
          <w:rFonts w:ascii="Times New Roman" w:eastAsia="ＭＳ Ｐ明朝" w:hAnsi="Times New Roman"/>
          <w:sz w:val="16"/>
          <w:szCs w:val="16"/>
        </w:rPr>
        <w:t xml:space="preserve">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3315"/>
        <w:gridCol w:w="1768"/>
        <w:gridCol w:w="2799"/>
      </w:tblGrid>
      <w:tr w:rsidR="00B37FD8" w:rsidRPr="002B0B2C" w14:paraId="68E48FFB" w14:textId="77777777" w:rsidTr="00DC060F">
        <w:trPr>
          <w:trHeight w:val="180"/>
        </w:trPr>
        <w:tc>
          <w:tcPr>
            <w:tcW w:w="1728" w:type="dxa"/>
            <w:tcBorders>
              <w:top w:val="single" w:sz="18" w:space="0" w:color="auto"/>
              <w:left w:val="single" w:sz="18" w:space="0" w:color="auto"/>
            </w:tcBorders>
          </w:tcPr>
          <w:p w14:paraId="418E8560" w14:textId="11E7B428" w:rsidR="00B37FD8" w:rsidRPr="002B0B2C"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8107" w:type="dxa"/>
            <w:gridSpan w:val="3"/>
            <w:tcBorders>
              <w:top w:val="single" w:sz="18" w:space="0" w:color="auto"/>
              <w:right w:val="single" w:sz="18" w:space="0" w:color="auto"/>
            </w:tcBorders>
          </w:tcPr>
          <w:p w14:paraId="139F7F55" w14:textId="77777777" w:rsidR="00B37FD8" w:rsidRPr="002B0B2C" w:rsidRDefault="00B37FD8" w:rsidP="00540682">
            <w:pPr>
              <w:rPr>
                <w:szCs w:val="20"/>
              </w:rPr>
            </w:pPr>
          </w:p>
        </w:tc>
      </w:tr>
      <w:tr w:rsidR="00D87622" w:rsidRPr="002B0B2C" w14:paraId="1180952F" w14:textId="77777777" w:rsidTr="009E735F">
        <w:tc>
          <w:tcPr>
            <w:tcW w:w="1728" w:type="dxa"/>
            <w:tcBorders>
              <w:left w:val="single" w:sz="18" w:space="0" w:color="auto"/>
              <w:bottom w:val="single" w:sz="4" w:space="0" w:color="auto"/>
            </w:tcBorders>
            <w:vAlign w:val="center"/>
          </w:tcPr>
          <w:p w14:paraId="2374818D" w14:textId="00F725F9" w:rsidR="00D87622" w:rsidRPr="002B0B2C" w:rsidRDefault="007C0ACD"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420" w:type="dxa"/>
            <w:tcBorders>
              <w:bottom w:val="single" w:sz="4" w:space="0" w:color="auto"/>
            </w:tcBorders>
            <w:vAlign w:val="center"/>
          </w:tcPr>
          <w:p w14:paraId="479AD13E" w14:textId="77777777" w:rsidR="00D87622" w:rsidRDefault="00D87622" w:rsidP="00DC060F">
            <w:pPr>
              <w:rPr>
                <w:szCs w:val="20"/>
              </w:rPr>
            </w:pPr>
          </w:p>
          <w:p w14:paraId="195A1B41" w14:textId="77777777" w:rsidR="00D87622" w:rsidRPr="002B0B2C" w:rsidRDefault="00D87622" w:rsidP="00DC060F">
            <w:pPr>
              <w:rPr>
                <w:szCs w:val="20"/>
              </w:rPr>
            </w:pPr>
          </w:p>
        </w:tc>
        <w:tc>
          <w:tcPr>
            <w:tcW w:w="1800" w:type="dxa"/>
            <w:tcBorders>
              <w:bottom w:val="single" w:sz="4" w:space="0" w:color="auto"/>
            </w:tcBorders>
            <w:vAlign w:val="center"/>
          </w:tcPr>
          <w:p w14:paraId="30D45D63" w14:textId="39286928" w:rsidR="009959B4" w:rsidRPr="002B0B2C" w:rsidRDefault="00570DF5" w:rsidP="00DC060F">
            <w:pPr>
              <w:rPr>
                <w:rFonts w:ascii="ＭＳ Ｐゴシック" w:eastAsia="ＭＳ Ｐゴシック" w:hAnsi="ＭＳ Ｐゴシック"/>
                <w:b/>
                <w:szCs w:val="20"/>
              </w:rPr>
            </w:pPr>
            <w:r w:rsidRPr="00CF0F86">
              <w:rPr>
                <w:rFonts w:ascii="Times New Roman" w:eastAsia="ＭＳ Ｐゴシック" w:hAnsi="Times New Roman"/>
                <w:b/>
                <w:szCs w:val="20"/>
              </w:rPr>
              <w:t>Grade</w:t>
            </w:r>
          </w:p>
        </w:tc>
        <w:tc>
          <w:tcPr>
            <w:tcW w:w="2887" w:type="dxa"/>
            <w:tcBorders>
              <w:bottom w:val="single" w:sz="4" w:space="0" w:color="auto"/>
              <w:right w:val="single" w:sz="18" w:space="0" w:color="auto"/>
            </w:tcBorders>
            <w:vAlign w:val="center"/>
          </w:tcPr>
          <w:p w14:paraId="01098F9D" w14:textId="77777777" w:rsidR="009959B4" w:rsidRDefault="009959B4" w:rsidP="00DC060F">
            <w:pPr>
              <w:rPr>
                <w:rFonts w:ascii="ＭＳ Ｐ明朝" w:eastAsia="ＭＳ Ｐ明朝" w:hAnsi="ＭＳ Ｐ明朝"/>
                <w:sz w:val="16"/>
                <w:szCs w:val="16"/>
              </w:rPr>
            </w:pPr>
          </w:p>
          <w:p w14:paraId="5E0F7176" w14:textId="401F04D7" w:rsidR="00A71C74" w:rsidRPr="009E7081" w:rsidRDefault="00A71C74" w:rsidP="00DC060F">
            <w:pPr>
              <w:rPr>
                <w:rFonts w:ascii="ＭＳ Ｐ明朝" w:eastAsia="ＭＳ Ｐ明朝" w:hAnsi="ＭＳ Ｐ明朝"/>
                <w:sz w:val="16"/>
                <w:szCs w:val="16"/>
              </w:rPr>
            </w:pPr>
          </w:p>
        </w:tc>
      </w:tr>
      <w:tr w:rsidR="007C0ACD" w:rsidRPr="002B0B2C" w14:paraId="6BBE5EB7" w14:textId="77777777" w:rsidTr="007543A8">
        <w:trPr>
          <w:trHeight w:val="180"/>
        </w:trPr>
        <w:tc>
          <w:tcPr>
            <w:tcW w:w="1728" w:type="dxa"/>
            <w:tcBorders>
              <w:top w:val="single" w:sz="4" w:space="0" w:color="auto"/>
              <w:left w:val="single" w:sz="18" w:space="0" w:color="auto"/>
              <w:bottom w:val="single" w:sz="4" w:space="0" w:color="auto"/>
            </w:tcBorders>
          </w:tcPr>
          <w:p w14:paraId="0CE7F356" w14:textId="09F06615" w:rsidR="007C0ACD" w:rsidRPr="002B0B2C"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8107" w:type="dxa"/>
            <w:gridSpan w:val="3"/>
            <w:tcBorders>
              <w:right w:val="single" w:sz="18" w:space="0" w:color="auto"/>
            </w:tcBorders>
          </w:tcPr>
          <w:p w14:paraId="396ED3C1" w14:textId="774C5FFD" w:rsidR="007C0ACD" w:rsidRPr="006B2E56" w:rsidRDefault="007C0ACD" w:rsidP="007C0ACD">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635D2A">
              <w:rPr>
                <w:rFonts w:ascii="Times New Roman" w:hAnsi="Times New Roman" w:hint="eastAsia"/>
                <w:szCs w:val="20"/>
              </w:rPr>
              <w:t>6</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007C75D8" w14:textId="77777777" w:rsidTr="007543A8">
        <w:trPr>
          <w:trHeight w:val="180"/>
        </w:trPr>
        <w:tc>
          <w:tcPr>
            <w:tcW w:w="1728" w:type="dxa"/>
            <w:tcBorders>
              <w:top w:val="single" w:sz="4" w:space="0" w:color="auto"/>
              <w:left w:val="single" w:sz="18" w:space="0" w:color="auto"/>
              <w:bottom w:val="single" w:sz="4" w:space="0" w:color="auto"/>
            </w:tcBorders>
          </w:tcPr>
          <w:p w14:paraId="014476E3" w14:textId="628BEE93" w:rsidR="00F347B5"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8107" w:type="dxa"/>
            <w:gridSpan w:val="3"/>
            <w:tcBorders>
              <w:right w:val="single" w:sz="18" w:space="0" w:color="auto"/>
            </w:tcBorders>
          </w:tcPr>
          <w:p w14:paraId="3A91A53A" w14:textId="77777777" w:rsidR="00F347B5" w:rsidRDefault="00F347B5" w:rsidP="000F7D90">
            <w:pPr>
              <w:rPr>
                <w:szCs w:val="20"/>
              </w:rPr>
            </w:pPr>
          </w:p>
        </w:tc>
      </w:tr>
      <w:tr w:rsidR="006C10A4" w:rsidRPr="002B0B2C" w14:paraId="0364A377" w14:textId="77777777" w:rsidTr="007543A8">
        <w:trPr>
          <w:trHeight w:val="180"/>
        </w:trPr>
        <w:tc>
          <w:tcPr>
            <w:tcW w:w="1728" w:type="dxa"/>
            <w:tcBorders>
              <w:top w:val="single" w:sz="4" w:space="0" w:color="auto"/>
              <w:left w:val="single" w:sz="18" w:space="0" w:color="auto"/>
              <w:bottom w:val="single" w:sz="4" w:space="0" w:color="auto"/>
            </w:tcBorders>
          </w:tcPr>
          <w:p w14:paraId="41C1A142" w14:textId="6614A7AD" w:rsidR="006C10A4" w:rsidRDefault="00825E8E"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8107" w:type="dxa"/>
            <w:gridSpan w:val="3"/>
            <w:tcBorders>
              <w:right w:val="single" w:sz="18" w:space="0" w:color="auto"/>
            </w:tcBorders>
          </w:tcPr>
          <w:p w14:paraId="3C5426E3" w14:textId="77777777" w:rsidR="006C10A4" w:rsidRDefault="006C10A4" w:rsidP="000F7D90">
            <w:pPr>
              <w:rPr>
                <w:szCs w:val="20"/>
              </w:rPr>
            </w:pPr>
          </w:p>
        </w:tc>
      </w:tr>
      <w:tr w:rsidR="007543A8" w:rsidRPr="002B0B2C" w14:paraId="597516D6" w14:textId="77777777" w:rsidTr="009E7081">
        <w:trPr>
          <w:trHeight w:val="180"/>
        </w:trPr>
        <w:tc>
          <w:tcPr>
            <w:tcW w:w="1728" w:type="dxa"/>
            <w:tcBorders>
              <w:top w:val="single" w:sz="4" w:space="0" w:color="auto"/>
              <w:left w:val="single" w:sz="18" w:space="0" w:color="auto"/>
              <w:bottom w:val="single" w:sz="4" w:space="0" w:color="auto"/>
            </w:tcBorders>
          </w:tcPr>
          <w:p w14:paraId="46DFCD45" w14:textId="4171756F" w:rsidR="007543A8"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8107" w:type="dxa"/>
            <w:gridSpan w:val="3"/>
            <w:tcBorders>
              <w:right w:val="single" w:sz="18" w:space="0" w:color="auto"/>
            </w:tcBorders>
          </w:tcPr>
          <w:p w14:paraId="12D29D05" w14:textId="77777777" w:rsidR="007543A8" w:rsidRDefault="006C10A4" w:rsidP="000F7D90">
            <w:pPr>
              <w:rPr>
                <w:szCs w:val="20"/>
              </w:rPr>
            </w:pPr>
            <w:r>
              <w:rPr>
                <w:rFonts w:hint="eastAsia"/>
                <w:szCs w:val="20"/>
              </w:rPr>
              <w:t>〒</w:t>
            </w:r>
          </w:p>
          <w:p w14:paraId="34DE9133" w14:textId="77777777" w:rsidR="006C10A4" w:rsidRDefault="006C10A4" w:rsidP="000F7D90">
            <w:pPr>
              <w:rPr>
                <w:szCs w:val="20"/>
              </w:rPr>
            </w:pPr>
          </w:p>
        </w:tc>
      </w:tr>
      <w:tr w:rsidR="00784ACE" w:rsidRPr="002B0B2C" w14:paraId="0364F08F" w14:textId="77777777" w:rsidTr="009E735F">
        <w:trPr>
          <w:trHeight w:val="180"/>
        </w:trPr>
        <w:tc>
          <w:tcPr>
            <w:tcW w:w="1728" w:type="dxa"/>
            <w:tcBorders>
              <w:top w:val="single" w:sz="4" w:space="0" w:color="auto"/>
              <w:left w:val="single" w:sz="18" w:space="0" w:color="auto"/>
              <w:bottom w:val="single" w:sz="18" w:space="0" w:color="auto"/>
            </w:tcBorders>
          </w:tcPr>
          <w:p w14:paraId="7BF9EA41" w14:textId="38B2F825" w:rsidR="00784ACE" w:rsidRDefault="007C0ACD" w:rsidP="001F19B4">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8107" w:type="dxa"/>
            <w:gridSpan w:val="3"/>
            <w:tcBorders>
              <w:bottom w:val="single" w:sz="18" w:space="0" w:color="auto"/>
              <w:right w:val="single" w:sz="18" w:space="0" w:color="auto"/>
            </w:tcBorders>
          </w:tcPr>
          <w:p w14:paraId="07F332B3" w14:textId="16C3AA29" w:rsidR="007C0ACD" w:rsidRPr="009E7081" w:rsidRDefault="007C0ACD" w:rsidP="007C0ACD">
            <w:pPr>
              <w:rPr>
                <w:sz w:val="16"/>
                <w:szCs w:val="16"/>
              </w:rPr>
            </w:pPr>
          </w:p>
          <w:p w14:paraId="200BE535" w14:textId="5B9F3E33" w:rsidR="00784ACE" w:rsidRPr="001F19B4" w:rsidRDefault="007C0ACD" w:rsidP="000F7D90">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526D4A4E"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6"/>
        <w:gridCol w:w="7886"/>
      </w:tblGrid>
      <w:tr w:rsidR="007C0ACD" w:rsidRPr="002B0B2C" w14:paraId="07963D38"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37F8A8D8" w14:textId="4F2AD897" w:rsidR="007C0ACD"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8107" w:type="dxa"/>
            <w:tcBorders>
              <w:top w:val="single" w:sz="18" w:space="0" w:color="auto"/>
              <w:bottom w:val="single" w:sz="4" w:space="0" w:color="auto"/>
              <w:right w:val="single" w:sz="18" w:space="0" w:color="auto"/>
            </w:tcBorders>
          </w:tcPr>
          <w:p w14:paraId="5D044969" w14:textId="77777777" w:rsidR="007C0ACD" w:rsidRPr="00900BCC" w:rsidRDefault="007C0ACD" w:rsidP="007C0ACD">
            <w:pPr>
              <w:rPr>
                <w:rFonts w:ascii="Times New Roman" w:eastAsia="ＭＳ Ｐ明朝" w:hAnsi="Times New Roman"/>
                <w:szCs w:val="21"/>
              </w:rPr>
            </w:pPr>
          </w:p>
          <w:p w14:paraId="08813417" w14:textId="77777777" w:rsidR="007C0ACD" w:rsidRPr="00900BCC" w:rsidRDefault="007C0ACD" w:rsidP="007C0ACD">
            <w:pPr>
              <w:rPr>
                <w:rFonts w:ascii="Times New Roman" w:eastAsia="ＭＳ Ｐ明朝" w:hAnsi="Times New Roman"/>
                <w:szCs w:val="21"/>
              </w:rPr>
            </w:pPr>
          </w:p>
          <w:p w14:paraId="1B7F8ECE" w14:textId="77777777" w:rsidR="007C0ACD" w:rsidRDefault="007C0ACD" w:rsidP="007C0ACD">
            <w:pPr>
              <w:rPr>
                <w:rFonts w:ascii="ＭＳ Ｐ明朝" w:eastAsia="ＭＳ Ｐ明朝" w:hAnsi="ＭＳ Ｐ明朝"/>
                <w:szCs w:val="21"/>
              </w:rPr>
            </w:pPr>
          </w:p>
        </w:tc>
      </w:tr>
      <w:tr w:rsidR="00705978" w:rsidRPr="002B0B2C" w14:paraId="42D0A35B" w14:textId="77777777" w:rsidTr="00FC189C">
        <w:tc>
          <w:tcPr>
            <w:tcW w:w="1728" w:type="dxa"/>
            <w:tcBorders>
              <w:top w:val="single" w:sz="18" w:space="0" w:color="auto"/>
              <w:left w:val="single" w:sz="18" w:space="0" w:color="auto"/>
              <w:bottom w:val="single" w:sz="18" w:space="0" w:color="auto"/>
            </w:tcBorders>
            <w:vAlign w:val="center"/>
          </w:tcPr>
          <w:p w14:paraId="1913F1B8" w14:textId="30A68148" w:rsidR="00705978" w:rsidRDefault="007C0ACD"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8107" w:type="dxa"/>
            <w:tcBorders>
              <w:top w:val="single" w:sz="18" w:space="0" w:color="auto"/>
              <w:bottom w:val="single" w:sz="18" w:space="0" w:color="auto"/>
              <w:right w:val="single" w:sz="18" w:space="0" w:color="auto"/>
            </w:tcBorders>
          </w:tcPr>
          <w:p w14:paraId="2D2CE7B4" w14:textId="77777777" w:rsidR="00705978" w:rsidRDefault="00705978" w:rsidP="00705978">
            <w:pPr>
              <w:rPr>
                <w:rFonts w:ascii="ＭＳ Ｐ明朝" w:eastAsia="ＭＳ Ｐ明朝" w:hAnsi="ＭＳ Ｐ明朝"/>
                <w:szCs w:val="21"/>
              </w:rPr>
            </w:pPr>
          </w:p>
          <w:p w14:paraId="68494717" w14:textId="190CB055" w:rsidR="00705978" w:rsidRPr="00C16A01" w:rsidRDefault="00684912" w:rsidP="007139D7">
            <w:pPr>
              <w:rPr>
                <w:rFonts w:ascii="Times New Roman" w:eastAsia="ＭＳ Ｐ明朝" w:hAnsi="Times New Roman"/>
                <w:szCs w:val="21"/>
              </w:rPr>
            </w:pPr>
            <w:r w:rsidRPr="00C16A01">
              <w:rPr>
                <w:rFonts w:ascii="Times New Roman" w:eastAsia="ＭＳ Ｐ明朝" w:hAnsi="Times New Roman"/>
                <w:szCs w:val="21"/>
              </w:rPr>
              <w:t>P</w:t>
            </w:r>
            <w:r w:rsidR="00C16A01" w:rsidRPr="00C16A01">
              <w:rPr>
                <w:rFonts w:ascii="Times New Roman" w:eastAsia="ＭＳ Ｐ明朝" w:hAnsi="Times New Roman"/>
                <w:szCs w:val="21"/>
              </w:rPr>
              <w:t>roject for Nurturing S</w:t>
            </w:r>
            <w:r w:rsidRPr="00C16A01">
              <w:rPr>
                <w:rFonts w:ascii="Times New Roman" w:eastAsia="ＭＳ Ｐ明朝" w:hAnsi="Times New Roman"/>
                <w:szCs w:val="21"/>
              </w:rPr>
              <w:t>tudent</w:t>
            </w:r>
            <w:r w:rsidR="00C16A01" w:rsidRPr="00C16A01">
              <w:rPr>
                <w:rFonts w:ascii="Times New Roman" w:eastAsia="ＭＳ Ｐ明朝" w:hAnsi="Times New Roman"/>
                <w:szCs w:val="21"/>
              </w:rPr>
              <w:t xml:space="preserve"> Competing with the W</w:t>
            </w:r>
            <w:r w:rsidR="009B1B73" w:rsidRPr="00C16A01">
              <w:rPr>
                <w:rFonts w:ascii="Times New Roman" w:eastAsia="ＭＳ Ｐ明朝" w:hAnsi="Times New Roman"/>
                <w:szCs w:val="21"/>
              </w:rPr>
              <w:t>orld</w:t>
            </w:r>
          </w:p>
          <w:p w14:paraId="55088484" w14:textId="1D8DE9A6" w:rsidR="007139D7" w:rsidRPr="000D080E" w:rsidRDefault="007139D7" w:rsidP="007139D7">
            <w:pPr>
              <w:rPr>
                <w:rFonts w:ascii="ＭＳ Ｐ明朝" w:eastAsia="ＭＳ Ｐ明朝" w:hAnsi="ＭＳ Ｐ明朝"/>
                <w:szCs w:val="21"/>
              </w:rPr>
            </w:pPr>
          </w:p>
        </w:tc>
      </w:tr>
    </w:tbl>
    <w:p w14:paraId="5917A702" w14:textId="77777777" w:rsidR="00DC060F"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9"/>
        <w:gridCol w:w="2126"/>
        <w:gridCol w:w="2410"/>
        <w:gridCol w:w="2527"/>
      </w:tblGrid>
      <w:tr w:rsidR="00047808" w:rsidRPr="002B0B2C" w14:paraId="6F7B8C4A" w14:textId="77777777" w:rsidTr="00635D2A">
        <w:trPr>
          <w:trHeight w:val="426"/>
        </w:trPr>
        <w:tc>
          <w:tcPr>
            <w:tcW w:w="9592" w:type="dxa"/>
            <w:gridSpan w:val="4"/>
            <w:tcBorders>
              <w:top w:val="single" w:sz="18" w:space="0" w:color="auto"/>
              <w:left w:val="single" w:sz="18" w:space="0" w:color="auto"/>
              <w:bottom w:val="single" w:sz="12" w:space="0" w:color="auto"/>
              <w:right w:val="single" w:sz="18" w:space="0" w:color="auto"/>
            </w:tcBorders>
          </w:tcPr>
          <w:p w14:paraId="6B0629A0" w14:textId="77777777" w:rsidR="007C0ACD" w:rsidRPr="00900BCC" w:rsidRDefault="007C0ACD" w:rsidP="007C0ACD">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688C7543" w14:textId="5EB190D8" w:rsidR="00047808" w:rsidRPr="00A310B4" w:rsidRDefault="007C0ACD" w:rsidP="008E2A8A">
            <w:pPr>
              <w:ind w:left="360"/>
              <w:rPr>
                <w:rFonts w:ascii="ＭＳ Ｐゴシック" w:eastAsia="ＭＳ Ｐゴシック" w:hAnsi="ＭＳ Ｐゴシック"/>
                <w:b/>
                <w:szCs w:val="20"/>
              </w:rPr>
            </w:pPr>
            <w:r w:rsidRPr="00900BCC">
              <w:rPr>
                <w:rFonts w:ascii="Times New Roman" w:eastAsia="ＭＳ Ｐゴシック" w:hAnsi="Times New Roman"/>
                <w:b/>
                <w:i/>
                <w:sz w:val="18"/>
                <w:szCs w:val="20"/>
              </w:rPr>
              <w:t xml:space="preserve"> </w:t>
            </w:r>
            <w:r w:rsidRPr="00A310B4">
              <w:rPr>
                <w:rFonts w:ascii="Times New Roman" w:eastAsia="ＭＳ Ｐゴシック" w:hAnsi="Times New Roman"/>
                <w:sz w:val="18"/>
                <w:szCs w:val="16"/>
              </w:rPr>
              <w:t>(Please describe your HPC and storage resources.</w:t>
            </w:r>
            <w:r w:rsidRPr="00A310B4">
              <w:rPr>
                <w:rFonts w:ascii="Times New Roman" w:eastAsia="ＭＳ Ｐゴシック" w:hAnsi="Times New Roman" w:hint="eastAsia"/>
                <w:sz w:val="18"/>
                <w:szCs w:val="16"/>
              </w:rPr>
              <w:t>)</w:t>
            </w:r>
          </w:p>
        </w:tc>
      </w:tr>
      <w:tr w:rsidR="00635D2A" w:rsidRPr="002B0B2C" w14:paraId="3127AF6B" w14:textId="77777777" w:rsidTr="00635D2A">
        <w:tc>
          <w:tcPr>
            <w:tcW w:w="4655" w:type="dxa"/>
            <w:gridSpan w:val="2"/>
            <w:tcBorders>
              <w:top w:val="single" w:sz="12" w:space="0" w:color="auto"/>
              <w:left w:val="single" w:sz="18" w:space="0" w:color="auto"/>
              <w:right w:val="single" w:sz="18" w:space="0" w:color="auto"/>
            </w:tcBorders>
          </w:tcPr>
          <w:p w14:paraId="0AD18B79" w14:textId="77777777" w:rsidR="00635D2A" w:rsidRPr="00FE6A19" w:rsidRDefault="00635D2A" w:rsidP="00714129">
            <w:pPr>
              <w:rPr>
                <w:rFonts w:ascii="ＭＳ Ｐゴシック" w:eastAsia="ＭＳ Ｐゴシック" w:hAnsi="ＭＳ Ｐゴシック"/>
                <w:b/>
                <w:szCs w:val="20"/>
              </w:rPr>
            </w:pPr>
            <w:r>
              <w:rPr>
                <w:rFonts w:ascii="Times New Roman" w:eastAsia="ＭＳ Ｐゴシック" w:hAnsi="Times New Roman"/>
                <w:b/>
                <w:szCs w:val="20"/>
              </w:rPr>
              <w:t>SQUID</w:t>
            </w:r>
          </w:p>
        </w:tc>
        <w:tc>
          <w:tcPr>
            <w:tcW w:w="4937" w:type="dxa"/>
            <w:gridSpan w:val="2"/>
            <w:tcBorders>
              <w:top w:val="single" w:sz="12" w:space="0" w:color="auto"/>
              <w:left w:val="single" w:sz="18" w:space="0" w:color="auto"/>
              <w:right w:val="single" w:sz="18" w:space="0" w:color="auto"/>
            </w:tcBorders>
          </w:tcPr>
          <w:p w14:paraId="364FDEEB" w14:textId="79408003" w:rsidR="00635D2A" w:rsidRPr="00FE6A19" w:rsidRDefault="00635D2A" w:rsidP="00714129">
            <w:pPr>
              <w:rPr>
                <w:rFonts w:ascii="ＭＳ Ｐゴシック" w:eastAsia="ＭＳ Ｐゴシック" w:hAnsi="ＭＳ Ｐゴシック"/>
                <w:b/>
                <w:szCs w:val="20"/>
              </w:rPr>
            </w:pPr>
            <w:r w:rsidRPr="00635D2A">
              <w:rPr>
                <w:rFonts w:ascii="Times New Roman" w:eastAsia="ＭＳ Ｐゴシック" w:hAnsi="Times New Roman" w:hint="eastAsia"/>
                <w:b/>
                <w:szCs w:val="20"/>
              </w:rPr>
              <w:t>OCTOPUS</w:t>
            </w:r>
          </w:p>
        </w:tc>
      </w:tr>
      <w:tr w:rsidR="00635D2A" w:rsidRPr="002B0B2C" w14:paraId="5CD50BBA" w14:textId="77777777" w:rsidTr="00635D2A">
        <w:tc>
          <w:tcPr>
            <w:tcW w:w="2529" w:type="dxa"/>
            <w:tcBorders>
              <w:left w:val="single" w:sz="18" w:space="0" w:color="auto"/>
              <w:right w:val="single" w:sz="8" w:space="0" w:color="auto"/>
            </w:tcBorders>
          </w:tcPr>
          <w:p w14:paraId="32F53FA5" w14:textId="0E9F2DF6" w:rsidR="00635D2A" w:rsidRDefault="00635D2A" w:rsidP="00B673AB">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2126" w:type="dxa"/>
            <w:tcBorders>
              <w:left w:val="single" w:sz="8" w:space="0" w:color="auto"/>
              <w:right w:val="single" w:sz="18" w:space="0" w:color="auto"/>
            </w:tcBorders>
          </w:tcPr>
          <w:p w14:paraId="330E68A7" w14:textId="0AFA2825" w:rsidR="00635D2A" w:rsidRDefault="00635D2A" w:rsidP="00635D2A">
            <w:pPr>
              <w:jc w:val="right"/>
              <w:rPr>
                <w:szCs w:val="20"/>
              </w:rPr>
            </w:pPr>
            <w:r w:rsidRPr="00D06CE8">
              <w:rPr>
                <w:rFonts w:ascii="Times New Roman" w:eastAsia="ＭＳ Ｐゴシック" w:hAnsi="Times New Roman"/>
                <w:sz w:val="18"/>
                <w:szCs w:val="20"/>
              </w:rPr>
              <w:t>Node-Hours</w:t>
            </w:r>
          </w:p>
        </w:tc>
        <w:tc>
          <w:tcPr>
            <w:tcW w:w="2410" w:type="dxa"/>
            <w:tcBorders>
              <w:left w:val="single" w:sz="12" w:space="0" w:color="auto"/>
              <w:right w:val="single" w:sz="8" w:space="0" w:color="auto"/>
            </w:tcBorders>
          </w:tcPr>
          <w:p w14:paraId="4CB82B19" w14:textId="05F96D97" w:rsidR="00635D2A" w:rsidRPr="00635D2A" w:rsidRDefault="00635D2A" w:rsidP="00635D2A">
            <w:pPr>
              <w:rPr>
                <w:rFonts w:ascii="Times New Roman" w:eastAsia="游ゴシック" w:hAnsi="Times New Roman"/>
                <w:b/>
                <w:color w:val="333333"/>
                <w:sz w:val="18"/>
                <w:szCs w:val="21"/>
                <w:shd w:val="clear" w:color="auto" w:fill="FFFFFF"/>
              </w:rPr>
            </w:pPr>
            <w:r w:rsidRPr="00D06CE8">
              <w:rPr>
                <w:rFonts w:ascii="Times New Roman" w:eastAsia="游ゴシック" w:hAnsi="Times New Roman"/>
                <w:b/>
                <w:color w:val="333333"/>
                <w:sz w:val="18"/>
                <w:szCs w:val="21"/>
                <w:shd w:val="clear" w:color="auto" w:fill="FFFFFF"/>
              </w:rPr>
              <w:t>General-purpose</w:t>
            </w:r>
            <w:r>
              <w:rPr>
                <w:rFonts w:ascii="Times New Roman" w:eastAsia="游ゴシック" w:hAnsi="Times New Roman" w:hint="eastAsia"/>
                <w:b/>
                <w:color w:val="333333"/>
                <w:sz w:val="18"/>
                <w:szCs w:val="21"/>
                <w:shd w:val="clear" w:color="auto" w:fill="FFFFFF"/>
              </w:rPr>
              <w:t xml:space="preserve"> </w:t>
            </w:r>
            <w:r w:rsidRPr="00D06CE8">
              <w:rPr>
                <w:rFonts w:ascii="Times New Roman" w:eastAsia="游ゴシック" w:hAnsi="Times New Roman"/>
                <w:b/>
                <w:color w:val="333333"/>
                <w:sz w:val="18"/>
                <w:szCs w:val="21"/>
                <w:shd w:val="clear" w:color="auto" w:fill="FFFFFF"/>
              </w:rPr>
              <w:t>CPU nodes</w:t>
            </w:r>
          </w:p>
        </w:tc>
        <w:tc>
          <w:tcPr>
            <w:tcW w:w="2527" w:type="dxa"/>
            <w:tcBorders>
              <w:left w:val="single" w:sz="8" w:space="0" w:color="auto"/>
              <w:right w:val="single" w:sz="18" w:space="0" w:color="auto"/>
            </w:tcBorders>
          </w:tcPr>
          <w:p w14:paraId="1CE01D69" w14:textId="2E0B8500" w:rsidR="00635D2A" w:rsidRDefault="00635D2A" w:rsidP="00C201B5">
            <w:pPr>
              <w:jc w:val="right"/>
              <w:rPr>
                <w:szCs w:val="20"/>
              </w:rPr>
            </w:pPr>
            <w:r w:rsidRPr="00D06CE8">
              <w:rPr>
                <w:rFonts w:ascii="Times New Roman" w:eastAsia="ＭＳ Ｐゴシック" w:hAnsi="Times New Roman"/>
                <w:sz w:val="18"/>
                <w:szCs w:val="20"/>
              </w:rPr>
              <w:t>Node-Hours</w:t>
            </w:r>
          </w:p>
        </w:tc>
      </w:tr>
      <w:tr w:rsidR="00635D2A" w:rsidRPr="002B0B2C" w14:paraId="2E098959" w14:textId="77777777" w:rsidTr="00635D2A">
        <w:tc>
          <w:tcPr>
            <w:tcW w:w="2529" w:type="dxa"/>
            <w:tcBorders>
              <w:left w:val="single" w:sz="18" w:space="0" w:color="auto"/>
              <w:right w:val="single" w:sz="8" w:space="0" w:color="auto"/>
            </w:tcBorders>
          </w:tcPr>
          <w:p w14:paraId="665D9ED5" w14:textId="7D98B6C5" w:rsidR="00635D2A" w:rsidRDefault="00635D2A" w:rsidP="00B673AB">
            <w:pPr>
              <w:rPr>
                <w:szCs w:val="20"/>
              </w:rPr>
            </w:pPr>
            <w:r w:rsidRPr="00D06CE8">
              <w:rPr>
                <w:rFonts w:ascii="Times New Roman" w:eastAsia="ＭＳ Ｐゴシック" w:hAnsi="Times New Roman"/>
                <w:b/>
                <w:sz w:val="18"/>
                <w:szCs w:val="20"/>
              </w:rPr>
              <w:t>GPU nodes</w:t>
            </w:r>
          </w:p>
        </w:tc>
        <w:tc>
          <w:tcPr>
            <w:tcW w:w="2126" w:type="dxa"/>
            <w:tcBorders>
              <w:left w:val="single" w:sz="8" w:space="0" w:color="auto"/>
              <w:right w:val="single" w:sz="18" w:space="0" w:color="auto"/>
            </w:tcBorders>
          </w:tcPr>
          <w:p w14:paraId="1E85B1C9" w14:textId="5B604194" w:rsidR="00635D2A" w:rsidRDefault="00635D2A" w:rsidP="00C201B5">
            <w:pPr>
              <w:jc w:val="right"/>
              <w:rPr>
                <w:szCs w:val="20"/>
              </w:rPr>
            </w:pPr>
            <w:r w:rsidRPr="00D06CE8">
              <w:rPr>
                <w:rFonts w:ascii="Times New Roman" w:eastAsia="ＭＳ Ｐゴシック" w:hAnsi="Times New Roman"/>
                <w:sz w:val="18"/>
                <w:szCs w:val="20"/>
              </w:rPr>
              <w:t>Node-Hours</w:t>
            </w:r>
          </w:p>
        </w:tc>
        <w:tc>
          <w:tcPr>
            <w:tcW w:w="2410" w:type="dxa"/>
            <w:tcBorders>
              <w:left w:val="single" w:sz="12" w:space="0" w:color="auto"/>
              <w:right w:val="single" w:sz="8" w:space="0" w:color="auto"/>
            </w:tcBorders>
          </w:tcPr>
          <w:p w14:paraId="0A023514" w14:textId="53ED76AC" w:rsidR="00635D2A" w:rsidRPr="00635D2A" w:rsidRDefault="00635D2A" w:rsidP="00635D2A">
            <w:pPr>
              <w:rPr>
                <w:rFonts w:ascii="Times New Roman" w:eastAsia="游ゴシック" w:hAnsi="Times New Roman"/>
                <w:b/>
                <w:color w:val="333333"/>
                <w:sz w:val="18"/>
                <w:szCs w:val="21"/>
                <w:shd w:val="clear" w:color="auto" w:fill="FFFFFF"/>
              </w:rPr>
            </w:pPr>
            <w:r w:rsidRPr="00635D2A">
              <w:rPr>
                <w:rFonts w:ascii="Times New Roman" w:eastAsia="游ゴシック" w:hAnsi="Times New Roman"/>
                <w:b/>
                <w:color w:val="333333"/>
                <w:sz w:val="18"/>
                <w:szCs w:val="21"/>
                <w:shd w:val="clear" w:color="auto" w:fill="FFFFFF"/>
              </w:rPr>
              <w:t>Storage</w:t>
            </w:r>
          </w:p>
        </w:tc>
        <w:tc>
          <w:tcPr>
            <w:tcW w:w="2527" w:type="dxa"/>
            <w:tcBorders>
              <w:left w:val="single" w:sz="8" w:space="0" w:color="auto"/>
              <w:right w:val="single" w:sz="18" w:space="0" w:color="auto"/>
            </w:tcBorders>
          </w:tcPr>
          <w:p w14:paraId="7FD1C899" w14:textId="7A52742B" w:rsidR="00635D2A" w:rsidRDefault="00635D2A" w:rsidP="00C201B5">
            <w:pPr>
              <w:jc w:val="right"/>
              <w:rPr>
                <w:szCs w:val="20"/>
              </w:rPr>
            </w:pPr>
            <w:r w:rsidRPr="00D06CE8">
              <w:rPr>
                <w:rFonts w:ascii="Times New Roman" w:eastAsia="ＭＳ Ｐゴシック" w:hAnsi="Times New Roman"/>
                <w:sz w:val="18"/>
                <w:szCs w:val="20"/>
              </w:rPr>
              <w:t>TB</w:t>
            </w:r>
          </w:p>
        </w:tc>
      </w:tr>
      <w:tr w:rsidR="00635D2A" w:rsidRPr="002B0B2C" w14:paraId="722AB0FC" w14:textId="77777777" w:rsidTr="00635D2A">
        <w:trPr>
          <w:trHeight w:val="305"/>
        </w:trPr>
        <w:tc>
          <w:tcPr>
            <w:tcW w:w="2529" w:type="dxa"/>
            <w:tcBorders>
              <w:left w:val="single" w:sz="18" w:space="0" w:color="auto"/>
              <w:right w:val="single" w:sz="8" w:space="0" w:color="auto"/>
            </w:tcBorders>
          </w:tcPr>
          <w:p w14:paraId="3B41C2B6" w14:textId="469C7B12" w:rsidR="00635D2A" w:rsidRDefault="00635D2A" w:rsidP="00B673AB">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2126" w:type="dxa"/>
            <w:tcBorders>
              <w:left w:val="single" w:sz="8" w:space="0" w:color="auto"/>
              <w:right w:val="single" w:sz="18" w:space="0" w:color="auto"/>
            </w:tcBorders>
          </w:tcPr>
          <w:p w14:paraId="5BD6DEEA" w14:textId="16C0C281" w:rsidR="00635D2A" w:rsidRDefault="00635D2A" w:rsidP="00C201B5">
            <w:pPr>
              <w:jc w:val="right"/>
              <w:rPr>
                <w:szCs w:val="20"/>
              </w:rPr>
            </w:pPr>
            <w:r w:rsidRPr="00D06CE8">
              <w:rPr>
                <w:rFonts w:ascii="Times New Roman" w:eastAsia="ＭＳ Ｐゴシック" w:hAnsi="Times New Roman"/>
                <w:sz w:val="18"/>
                <w:szCs w:val="20"/>
              </w:rPr>
              <w:t>Node-Hours</w:t>
            </w:r>
          </w:p>
        </w:tc>
        <w:tc>
          <w:tcPr>
            <w:tcW w:w="2410" w:type="dxa"/>
            <w:tcBorders>
              <w:left w:val="single" w:sz="12" w:space="0" w:color="auto"/>
              <w:right w:val="single" w:sz="8" w:space="0" w:color="auto"/>
            </w:tcBorders>
            <w:shd w:val="clear" w:color="auto" w:fill="BFBFBF" w:themeFill="background1" w:themeFillShade="BF"/>
          </w:tcPr>
          <w:p w14:paraId="5D328FCC" w14:textId="77777777" w:rsidR="00635D2A" w:rsidRPr="00635D2A" w:rsidRDefault="00635D2A" w:rsidP="00635D2A">
            <w:pPr>
              <w:rPr>
                <w:rFonts w:ascii="Times New Roman" w:eastAsia="游ゴシック" w:hAnsi="Times New Roman"/>
                <w:b/>
                <w:color w:val="333333"/>
                <w:sz w:val="18"/>
                <w:szCs w:val="21"/>
                <w:shd w:val="clear" w:color="auto" w:fill="FFFFFF"/>
              </w:rPr>
            </w:pPr>
          </w:p>
        </w:tc>
        <w:tc>
          <w:tcPr>
            <w:tcW w:w="2527" w:type="dxa"/>
            <w:tcBorders>
              <w:left w:val="single" w:sz="8" w:space="0" w:color="auto"/>
              <w:right w:val="single" w:sz="18" w:space="0" w:color="auto"/>
            </w:tcBorders>
            <w:shd w:val="clear" w:color="auto" w:fill="BFBFBF" w:themeFill="background1" w:themeFillShade="BF"/>
          </w:tcPr>
          <w:p w14:paraId="3E0C1FBF" w14:textId="12FBAADF" w:rsidR="00635D2A" w:rsidRDefault="00635D2A" w:rsidP="00C201B5">
            <w:pPr>
              <w:jc w:val="right"/>
              <w:rPr>
                <w:szCs w:val="20"/>
              </w:rPr>
            </w:pPr>
          </w:p>
        </w:tc>
      </w:tr>
      <w:tr w:rsidR="00635D2A" w:rsidRPr="002B0B2C" w14:paraId="1CF0E47F" w14:textId="77777777" w:rsidTr="00635D2A">
        <w:trPr>
          <w:trHeight w:val="225"/>
        </w:trPr>
        <w:tc>
          <w:tcPr>
            <w:tcW w:w="2529" w:type="dxa"/>
            <w:tcBorders>
              <w:left w:val="single" w:sz="18" w:space="0" w:color="auto"/>
              <w:bottom w:val="single" w:sz="4" w:space="0" w:color="auto"/>
              <w:right w:val="single" w:sz="8" w:space="0" w:color="auto"/>
            </w:tcBorders>
          </w:tcPr>
          <w:p w14:paraId="7A5D1CCF" w14:textId="100550D0" w:rsidR="00635D2A" w:rsidRDefault="00635D2A" w:rsidP="00B673AB">
            <w:pPr>
              <w:rPr>
                <w:szCs w:val="20"/>
              </w:rPr>
            </w:pPr>
            <w:r w:rsidRPr="00D06CE8">
              <w:rPr>
                <w:rFonts w:ascii="Times New Roman" w:eastAsia="ＭＳ Ｐゴシック" w:hAnsi="Times New Roman"/>
                <w:b/>
                <w:sz w:val="18"/>
                <w:szCs w:val="20"/>
              </w:rPr>
              <w:t>Storage</w:t>
            </w:r>
          </w:p>
        </w:tc>
        <w:tc>
          <w:tcPr>
            <w:tcW w:w="2126" w:type="dxa"/>
            <w:tcBorders>
              <w:left w:val="single" w:sz="8" w:space="0" w:color="auto"/>
              <w:right w:val="single" w:sz="18" w:space="0" w:color="auto"/>
            </w:tcBorders>
          </w:tcPr>
          <w:p w14:paraId="72B77F13" w14:textId="7364BA78" w:rsidR="00635D2A" w:rsidRDefault="00635D2A" w:rsidP="00C201B5">
            <w:pPr>
              <w:jc w:val="right"/>
              <w:rPr>
                <w:szCs w:val="20"/>
              </w:rPr>
            </w:pPr>
            <w:r w:rsidRPr="00D06CE8">
              <w:rPr>
                <w:rFonts w:ascii="Times New Roman" w:eastAsia="ＭＳ Ｐゴシック" w:hAnsi="Times New Roman"/>
                <w:sz w:val="18"/>
                <w:szCs w:val="20"/>
              </w:rPr>
              <w:t>TB</w:t>
            </w:r>
          </w:p>
        </w:tc>
        <w:tc>
          <w:tcPr>
            <w:tcW w:w="2410" w:type="dxa"/>
            <w:tcBorders>
              <w:left w:val="single" w:sz="12" w:space="0" w:color="auto"/>
              <w:right w:val="single" w:sz="8" w:space="0" w:color="auto"/>
            </w:tcBorders>
            <w:shd w:val="clear" w:color="auto" w:fill="BFBFBF" w:themeFill="background1" w:themeFillShade="BF"/>
          </w:tcPr>
          <w:p w14:paraId="0492E8DA" w14:textId="77777777" w:rsidR="00635D2A" w:rsidRDefault="00635D2A" w:rsidP="00C201B5">
            <w:pPr>
              <w:jc w:val="right"/>
              <w:rPr>
                <w:szCs w:val="20"/>
              </w:rPr>
            </w:pPr>
          </w:p>
        </w:tc>
        <w:tc>
          <w:tcPr>
            <w:tcW w:w="2527" w:type="dxa"/>
            <w:tcBorders>
              <w:left w:val="single" w:sz="8" w:space="0" w:color="auto"/>
              <w:right w:val="single" w:sz="18" w:space="0" w:color="auto"/>
            </w:tcBorders>
            <w:shd w:val="clear" w:color="auto" w:fill="BFBFBF" w:themeFill="background1" w:themeFillShade="BF"/>
          </w:tcPr>
          <w:p w14:paraId="38F7FEA5" w14:textId="64538238" w:rsidR="00635D2A" w:rsidRDefault="00635D2A" w:rsidP="00C201B5">
            <w:pPr>
              <w:jc w:val="right"/>
              <w:rPr>
                <w:szCs w:val="20"/>
              </w:rPr>
            </w:pPr>
          </w:p>
        </w:tc>
      </w:tr>
      <w:tr w:rsidR="00714129" w:rsidRPr="002B0B2C" w14:paraId="66A85AD0" w14:textId="77777777" w:rsidTr="00635D2A">
        <w:tc>
          <w:tcPr>
            <w:tcW w:w="9592" w:type="dxa"/>
            <w:gridSpan w:val="4"/>
            <w:tcBorders>
              <w:top w:val="single" w:sz="12" w:space="0" w:color="auto"/>
              <w:left w:val="single" w:sz="18" w:space="0" w:color="auto"/>
              <w:right w:val="single" w:sz="18" w:space="0" w:color="auto"/>
            </w:tcBorders>
          </w:tcPr>
          <w:p w14:paraId="4C598266" w14:textId="581BF354" w:rsidR="00714129" w:rsidRPr="00900BCC" w:rsidRDefault="00E93F15" w:rsidP="00714129">
            <w:pPr>
              <w:ind w:left="105" w:hangingChars="50" w:hanging="105"/>
              <w:rPr>
                <w:rFonts w:ascii="Times New Roman" w:eastAsia="ＭＳ Ｐゴシック" w:hAnsi="Times New Roman"/>
                <w:b/>
                <w:szCs w:val="20"/>
              </w:rPr>
            </w:pPr>
            <w:r>
              <w:rPr>
                <w:rFonts w:ascii="Times New Roman" w:eastAsia="ＭＳ Ｐゴシック" w:hAnsi="Times New Roman" w:hint="eastAsia"/>
                <w:b/>
                <w:szCs w:val="20"/>
              </w:rPr>
              <w:t>About Computing</w:t>
            </w:r>
          </w:p>
          <w:p w14:paraId="75CA22DC" w14:textId="23BFA760" w:rsidR="00714129" w:rsidRPr="002B0B2C" w:rsidRDefault="00714129" w:rsidP="00714129">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E967BD">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E967BD" w:rsidRPr="00900BCC">
              <w:rPr>
                <w:rFonts w:ascii="Times New Roman" w:eastAsia="ＭＳ Ｐゴシック" w:hAnsi="Times New Roman"/>
                <w:szCs w:val="20"/>
              </w:rPr>
              <w:t>○○</w:t>
            </w:r>
            <w:r w:rsidRPr="00900BCC">
              <w:rPr>
                <w:rFonts w:ascii="Times New Roman" w:eastAsia="ＭＳ Ｐゴシック" w:hAnsi="Times New Roman"/>
                <w:szCs w:val="20"/>
              </w:rPr>
              <w:t>: For [goal/purpose] using [method/algorithm], we run [XX] node-hour computing, [YY] times)</w:t>
            </w:r>
          </w:p>
        </w:tc>
      </w:tr>
      <w:tr w:rsidR="00E967BD" w:rsidRPr="002B0B2C" w14:paraId="12698331" w14:textId="77777777" w:rsidTr="00635D2A">
        <w:trPr>
          <w:trHeight w:val="3629"/>
        </w:trPr>
        <w:tc>
          <w:tcPr>
            <w:tcW w:w="9592" w:type="dxa"/>
            <w:gridSpan w:val="4"/>
            <w:tcBorders>
              <w:left w:val="single" w:sz="18" w:space="0" w:color="auto"/>
              <w:bottom w:val="single" w:sz="18" w:space="0" w:color="auto"/>
              <w:right w:val="single" w:sz="18" w:space="0" w:color="auto"/>
            </w:tcBorders>
          </w:tcPr>
          <w:p w14:paraId="63B0D85E" w14:textId="5587A410" w:rsidR="00E967BD" w:rsidRPr="000C376F" w:rsidRDefault="00E967BD" w:rsidP="00E967BD">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74DA97A2" w14:textId="77777777" w:rsidR="00047808" w:rsidRPr="00724176" w:rsidRDefault="00047808" w:rsidP="00047808">
      <w:pPr>
        <w:tabs>
          <w:tab w:val="left" w:pos="1350"/>
        </w:tabs>
        <w:spacing w:line="300" w:lineRule="exact"/>
        <w:rPr>
          <w:szCs w:val="20"/>
        </w:rPr>
      </w:pPr>
    </w:p>
    <w:p w14:paraId="00F821D5"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9E7081" w14:paraId="6545F0BA" w14:textId="77777777" w:rsidTr="00724C10">
        <w:tc>
          <w:tcPr>
            <w:tcW w:w="9835" w:type="dxa"/>
          </w:tcPr>
          <w:p w14:paraId="2168A888" w14:textId="36C5D218" w:rsidR="00024F8F" w:rsidRPr="00A71C74" w:rsidRDefault="00024F8F" w:rsidP="00E43D14">
            <w:pPr>
              <w:rPr>
                <w:rFonts w:ascii="ＭＳ Ｐゴシック" w:eastAsia="ＭＳ Ｐゴシック" w:hAnsi="ＭＳ Ｐゴシック"/>
                <w:sz w:val="16"/>
                <w:szCs w:val="16"/>
              </w:rPr>
            </w:pPr>
            <w:r w:rsidRPr="00A71C74">
              <w:rPr>
                <w:rFonts w:ascii="Times New Roman" w:eastAsia="ＭＳ Ｐゴシック" w:hAnsi="Times New Roman"/>
                <w:b/>
                <w:szCs w:val="20"/>
              </w:rPr>
              <w:lastRenderedPageBreak/>
              <w:t>2.</w:t>
            </w:r>
            <w:r w:rsidR="006F6D78" w:rsidRPr="00A71C74">
              <w:rPr>
                <w:rFonts w:ascii="Times New Roman" w:eastAsia="ＭＳ Ｐゴシック" w:hAnsi="Times New Roman"/>
                <w:b/>
                <w:szCs w:val="20"/>
              </w:rPr>
              <w:t xml:space="preserve"> Overview</w:t>
            </w:r>
            <w:r w:rsidRPr="00A71C74">
              <w:rPr>
                <w:rFonts w:ascii="Times New Roman" w:eastAsia="ＭＳ Ｐゴシック" w:hAnsi="Times New Roman"/>
                <w:b/>
                <w:szCs w:val="20"/>
              </w:rPr>
              <w:t xml:space="preserve"> of the Research</w:t>
            </w:r>
          </w:p>
          <w:p w14:paraId="2D6A6232" w14:textId="25AAC82D" w:rsidR="00724C10" w:rsidRPr="00CF0F86" w:rsidRDefault="002B1B9D" w:rsidP="00CE0DEB">
            <w:pPr>
              <w:spacing w:line="240" w:lineRule="exact"/>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 xml:space="preserve">Clearly describe </w:t>
            </w:r>
            <w:r w:rsidR="00CF0F86" w:rsidRPr="00A71C74">
              <w:rPr>
                <w:rFonts w:ascii="Times New Roman" w:eastAsia="ＭＳ Ｐゴシック" w:hAnsi="Times New Roman"/>
                <w:sz w:val="18"/>
                <w:szCs w:val="18"/>
              </w:rPr>
              <w:t xml:space="preserve">the </w:t>
            </w:r>
            <w:r w:rsidRPr="00A71C74">
              <w:rPr>
                <w:rFonts w:ascii="Times New Roman" w:eastAsia="ＭＳ Ｐゴシック" w:hAnsi="Times New Roman"/>
                <w:sz w:val="18"/>
                <w:szCs w:val="18"/>
              </w:rPr>
              <w:t>academic background, objective/significance, meaning, research plan</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 xml:space="preserve">and result </w:t>
            </w:r>
            <w:r w:rsidR="00CF0F86" w:rsidRPr="00A71C74">
              <w:rPr>
                <w:rFonts w:ascii="Times New Roman" w:eastAsia="ＭＳ Ｐゴシック" w:hAnsi="Times New Roman"/>
                <w:sz w:val="18"/>
                <w:szCs w:val="18"/>
              </w:rPr>
              <w:t xml:space="preserve">of the research </w:t>
            </w:r>
            <w:r w:rsidRPr="00A71C74">
              <w:rPr>
                <w:rFonts w:ascii="Times New Roman" w:eastAsia="ＭＳ Ｐゴシック" w:hAnsi="Times New Roman"/>
                <w:sz w:val="18"/>
                <w:szCs w:val="18"/>
              </w:rPr>
              <w:t xml:space="preserve">conducted </w:t>
            </w:r>
            <w:r w:rsidR="00CF0F86" w:rsidRPr="00A71C74">
              <w:rPr>
                <w:rFonts w:ascii="Times New Roman" w:eastAsia="ＭＳ Ｐゴシック" w:hAnsi="Times New Roman"/>
                <w:sz w:val="18"/>
                <w:szCs w:val="18"/>
              </w:rPr>
              <w:t xml:space="preserve">for obtaining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hint="eastAsia"/>
                <w:sz w:val="18"/>
                <w:szCs w:val="18"/>
              </w:rPr>
              <w:t xml:space="preserve"> </w:t>
            </w:r>
            <w:r w:rsidR="00CF0F86" w:rsidRPr="00A71C74">
              <w:rPr>
                <w:rFonts w:ascii="Times New Roman" w:eastAsia="ＭＳ Ｐゴシック" w:hAnsi="Times New Roman"/>
                <w:sz w:val="18"/>
                <w:szCs w:val="18"/>
              </w:rPr>
              <w:t>degree (master's or doctoral)</w:t>
            </w:r>
            <w:r w:rsidRPr="00A71C74">
              <w:rPr>
                <w:rFonts w:ascii="Times New Roman" w:eastAsia="ＭＳ Ｐゴシック" w:hAnsi="Times New Roman"/>
                <w:sz w:val="18"/>
                <w:szCs w:val="18"/>
                <w:lang w:val="en"/>
              </w:rPr>
              <w:t>.</w:t>
            </w:r>
            <w:r w:rsidR="00CF0F86" w:rsidRPr="00A71C74">
              <w:rPr>
                <w:rFonts w:ascii="Times New Roman" w:eastAsia="ＭＳ Ｐゴシック" w:hAnsi="Times New Roman"/>
                <w:sz w:val="18"/>
                <w:szCs w:val="18"/>
                <w:lang w:val="en"/>
              </w:rPr>
              <w:t xml:space="preserve"> </w:t>
            </w:r>
            <w:proofErr w:type="gramStart"/>
            <w:r w:rsidR="00CF0F86" w:rsidRPr="00A71C74">
              <w:rPr>
                <w:rFonts w:ascii="Times New Roman" w:eastAsia="ＭＳ Ｐゴシック" w:hAnsi="Times New Roman"/>
                <w:sz w:val="18"/>
                <w:szCs w:val="18"/>
                <w:lang w:val="en"/>
              </w:rPr>
              <w:t>In particular, please</w:t>
            </w:r>
            <w:proofErr w:type="gramEnd"/>
            <w:r w:rsidR="00CF0F86" w:rsidRPr="00A71C74">
              <w:rPr>
                <w:rFonts w:ascii="Times New Roman" w:eastAsia="ＭＳ Ｐゴシック" w:hAnsi="Times New Roman"/>
                <w:sz w:val="18"/>
                <w:szCs w:val="18"/>
                <w:lang w:val="en"/>
              </w:rPr>
              <w:t xml:space="preserve"> </w:t>
            </w:r>
            <w:r w:rsidRPr="00A71C74">
              <w:rPr>
                <w:rFonts w:ascii="Times New Roman" w:eastAsia="ＭＳ Ｐゴシック" w:hAnsi="Times New Roman"/>
                <w:sz w:val="18"/>
                <w:szCs w:val="18"/>
                <w:lang w:val="en"/>
              </w:rPr>
              <w:t xml:space="preserve">explain </w:t>
            </w:r>
            <w:r w:rsidR="00CF0F86" w:rsidRPr="00A71C74">
              <w:rPr>
                <w:rFonts w:ascii="Times New Roman" w:eastAsia="ＭＳ Ｐゴシック" w:hAnsi="Times New Roman"/>
                <w:sz w:val="18"/>
                <w:szCs w:val="18"/>
                <w:lang w:val="en"/>
              </w:rPr>
              <w:t xml:space="preserve">in detail the importance / </w:t>
            </w:r>
            <w:r w:rsidR="00804A96" w:rsidRPr="00A71C74">
              <w:rPr>
                <w:rFonts w:ascii="Times New Roman" w:eastAsia="ＭＳ Ｐゴシック" w:hAnsi="Times New Roman"/>
                <w:sz w:val="18"/>
                <w:szCs w:val="18"/>
                <w:lang w:val="en"/>
              </w:rPr>
              <w:t>validity</w:t>
            </w:r>
            <w:r w:rsidR="00CF0F86" w:rsidRPr="00A71C74">
              <w:rPr>
                <w:rFonts w:ascii="Times New Roman" w:eastAsia="ＭＳ Ｐゴシック" w:hAnsi="Times New Roman"/>
                <w:sz w:val="18"/>
                <w:szCs w:val="18"/>
                <w:lang w:val="en"/>
              </w:rPr>
              <w:t xml:space="preserve"> of the research topic (why it is necessary to address this research topic) and the </w:t>
            </w:r>
            <w:r w:rsidR="00804A96" w:rsidRPr="00A71C74">
              <w:rPr>
                <w:rFonts w:ascii="Times New Roman" w:eastAsia="ＭＳ Ｐゴシック" w:hAnsi="Times New Roman"/>
                <w:sz w:val="18"/>
                <w:szCs w:val="18"/>
                <w:lang w:val="en"/>
              </w:rPr>
              <w:t>uniqueness</w:t>
            </w:r>
            <w:r w:rsidR="00CF0F86" w:rsidRPr="00A71C74">
              <w:rPr>
                <w:rFonts w:ascii="Times New Roman" w:eastAsia="ＭＳ Ｐゴシック" w:hAnsi="Times New Roman"/>
                <w:sz w:val="18"/>
                <w:szCs w:val="18"/>
                <w:lang w:val="en"/>
              </w:rPr>
              <w:t xml:space="preserve"> / originality of the research (how it is different from </w:t>
            </w:r>
            <w:proofErr w:type="gramStart"/>
            <w:r w:rsidR="00CF0F86" w:rsidRPr="00A71C74">
              <w:rPr>
                <w:rFonts w:ascii="Times New Roman" w:eastAsia="ＭＳ Ｐゴシック" w:hAnsi="Times New Roman"/>
                <w:sz w:val="18"/>
                <w:szCs w:val="18"/>
                <w:lang w:val="en"/>
              </w:rPr>
              <w:t>other</w:t>
            </w:r>
            <w:proofErr w:type="gramEnd"/>
            <w:r w:rsidR="00CF0F86" w:rsidRPr="00A71C74">
              <w:rPr>
                <w:rFonts w:ascii="Times New Roman" w:eastAsia="ＭＳ Ｐゴシック" w:hAnsi="Times New Roman"/>
                <w:sz w:val="18"/>
                <w:szCs w:val="18"/>
                <w:lang w:val="en"/>
              </w:rPr>
              <w:t xml:space="preserve"> research).</w:t>
            </w:r>
            <w:r w:rsidR="007A094D" w:rsidRPr="00A71C74">
              <w:rPr>
                <w:rFonts w:ascii="ＭＳ Ｐゴシック" w:eastAsia="ＭＳ Ｐゴシック" w:hAnsi="ＭＳ Ｐゴシック" w:hint="eastAsia"/>
                <w:sz w:val="16"/>
                <w:szCs w:val="16"/>
              </w:rPr>
              <w:t xml:space="preserve"> </w:t>
            </w:r>
            <w:r w:rsidR="00CF0F86" w:rsidRPr="00A71C74">
              <w:rPr>
                <w:rFonts w:ascii="Times New Roman" w:eastAsia="ＭＳ Ｐゴシック" w:hAnsi="Times New Roman"/>
                <w:sz w:val="18"/>
                <w:szCs w:val="18"/>
              </w:rPr>
              <w:t xml:space="preserve">Figures and tables are acceptable. If there is insufficient space, </w:t>
            </w:r>
            <w:r w:rsidR="00E967BD" w:rsidRPr="00A71C74">
              <w:rPr>
                <w:rFonts w:ascii="Times New Roman" w:eastAsia="ＭＳ Ｐゴシック" w:hAnsi="Times New Roman"/>
                <w:sz w:val="18"/>
                <w:szCs w:val="18"/>
              </w:rPr>
              <w:t xml:space="preserve">you may </w:t>
            </w:r>
            <w:r w:rsidR="00CF0F86" w:rsidRPr="00A71C74">
              <w:rPr>
                <w:rFonts w:ascii="Times New Roman" w:eastAsia="ＭＳ Ｐゴシック" w:hAnsi="Times New Roman"/>
                <w:sz w:val="18"/>
                <w:szCs w:val="18"/>
              </w:rPr>
              <w:t>expand the description field.</w:t>
            </w:r>
            <w:r w:rsidR="00D004DD">
              <w:t xml:space="preserve"> </w:t>
            </w:r>
            <w:r w:rsidR="00012EE4" w:rsidRPr="00012EE4">
              <w:rPr>
                <w:rFonts w:ascii="Times New Roman" w:eastAsia="ＭＳ Ｐゴシック" w:hAnsi="Times New Roman"/>
                <w:b/>
                <w:bCs/>
                <w:color w:val="FF0000"/>
                <w:sz w:val="18"/>
                <w:szCs w:val="18"/>
                <w:u w:val="single"/>
              </w:rPr>
              <w:t>Please describe your research in a clear and easy-to-understand manner, as the review may be conducted by researchers who are not experts in your field.</w:t>
            </w:r>
          </w:p>
        </w:tc>
      </w:tr>
      <w:tr w:rsidR="00724C10" w:rsidRPr="002B0B2C" w14:paraId="3E7C4485" w14:textId="77777777" w:rsidTr="00CF0F86">
        <w:trPr>
          <w:trHeight w:val="6069"/>
        </w:trPr>
        <w:tc>
          <w:tcPr>
            <w:tcW w:w="9835" w:type="dxa"/>
          </w:tcPr>
          <w:p w14:paraId="4731043C" w14:textId="77777777" w:rsidR="00F347B5" w:rsidRPr="0055060E" w:rsidRDefault="00F347B5" w:rsidP="002F72CF">
            <w:pPr>
              <w:tabs>
                <w:tab w:val="left" w:pos="4295"/>
              </w:tabs>
              <w:rPr>
                <w:szCs w:val="20"/>
              </w:rPr>
            </w:pPr>
          </w:p>
        </w:tc>
      </w:tr>
    </w:tbl>
    <w:p w14:paraId="405D6A2C" w14:textId="39D00AAC" w:rsidR="00724C10" w:rsidRDefault="00724C10"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CF0F86" w:rsidRPr="009E7081" w14:paraId="39C84A61" w14:textId="77777777" w:rsidTr="00FE6C3D">
        <w:tc>
          <w:tcPr>
            <w:tcW w:w="9835" w:type="dxa"/>
          </w:tcPr>
          <w:p w14:paraId="20E556B6" w14:textId="5ABAC86A" w:rsidR="00CF0F86" w:rsidRPr="00A71C74" w:rsidRDefault="00CF0F86" w:rsidP="00FE6C3D">
            <w:pPr>
              <w:rPr>
                <w:rFonts w:ascii="ＭＳ Ｐゴシック" w:eastAsia="ＭＳ Ｐゴシック" w:hAnsi="ＭＳ Ｐゴシック"/>
                <w:sz w:val="16"/>
                <w:szCs w:val="16"/>
              </w:rPr>
            </w:pPr>
            <w:r w:rsidRPr="00A71C74">
              <w:rPr>
                <w:rFonts w:ascii="Times New Roman" w:eastAsia="ＭＳ Ｐゴシック" w:hAnsi="Times New Roman"/>
                <w:b/>
                <w:szCs w:val="20"/>
              </w:rPr>
              <w:t xml:space="preserve">3. </w:t>
            </w:r>
            <w:r w:rsidR="00804A96" w:rsidRPr="00A71C74">
              <w:rPr>
                <w:rFonts w:ascii="Times New Roman" w:eastAsia="ＭＳ Ｐゴシック" w:hAnsi="Times New Roman"/>
                <w:b/>
                <w:szCs w:val="20"/>
              </w:rPr>
              <w:t xml:space="preserve">Computing </w:t>
            </w:r>
            <w:r w:rsidR="00E93F15">
              <w:rPr>
                <w:rFonts w:ascii="Times New Roman" w:eastAsia="ＭＳ Ｐゴシック" w:hAnsi="Times New Roman"/>
                <w:b/>
                <w:szCs w:val="20"/>
              </w:rPr>
              <w:t>P</w:t>
            </w:r>
            <w:r w:rsidR="00804A96" w:rsidRPr="00A71C74">
              <w:rPr>
                <w:rFonts w:ascii="Times New Roman" w:eastAsia="ＭＳ Ｐゴシック" w:hAnsi="Times New Roman"/>
                <w:b/>
                <w:szCs w:val="20"/>
              </w:rPr>
              <w:t>lan</w:t>
            </w:r>
          </w:p>
          <w:p w14:paraId="193C4FA6" w14:textId="2DC43F43" w:rsidR="00CF0F86" w:rsidRPr="00CF0F86" w:rsidRDefault="00E967B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Describe</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sz w:val="18"/>
                <w:szCs w:val="18"/>
              </w:rPr>
              <w:t xml:space="preserve"> comput</w:t>
            </w:r>
            <w:r w:rsidRPr="00A71C74">
              <w:rPr>
                <w:rFonts w:ascii="Times New Roman" w:eastAsia="ＭＳ Ｐゴシック" w:hAnsi="Times New Roman"/>
                <w:sz w:val="18"/>
                <w:szCs w:val="18"/>
              </w:rPr>
              <w:t xml:space="preserve">ing </w:t>
            </w:r>
            <w:r w:rsidR="00CF0F86" w:rsidRPr="00A71C74">
              <w:rPr>
                <w:rFonts w:ascii="Times New Roman" w:eastAsia="ＭＳ Ｐゴシック" w:hAnsi="Times New Roman"/>
                <w:sz w:val="18"/>
                <w:szCs w:val="18"/>
              </w:rPr>
              <w:t>plan</w:t>
            </w:r>
            <w:r w:rsidRPr="00A71C74">
              <w:rPr>
                <w:rFonts w:ascii="Times New Roman" w:eastAsia="ＭＳ Ｐゴシック" w:hAnsi="Times New Roman"/>
                <w:sz w:val="18"/>
                <w:szCs w:val="18"/>
              </w:rPr>
              <w:t xml:space="preserve"> for accomplishing the above-mentioned research </w:t>
            </w:r>
            <w:r w:rsidR="006C20B0" w:rsidRPr="00A71C74">
              <w:rPr>
                <w:rFonts w:ascii="Times New Roman" w:eastAsia="ＭＳ Ｐゴシック" w:hAnsi="Times New Roman"/>
                <w:sz w:val="18"/>
                <w:szCs w:val="18"/>
              </w:rPr>
              <w:t xml:space="preserve">project </w:t>
            </w:r>
            <w:r w:rsidR="00CF0F86" w:rsidRPr="00A71C74">
              <w:rPr>
                <w:rFonts w:ascii="Times New Roman" w:eastAsia="ＭＳ Ｐゴシック" w:hAnsi="Times New Roman"/>
                <w:sz w:val="18"/>
                <w:szCs w:val="18"/>
              </w:rPr>
              <w:t>(node</w:t>
            </w:r>
            <w:r w:rsidR="006C20B0" w:rsidRPr="00A71C74">
              <w:rPr>
                <w:rFonts w:ascii="Times New Roman" w:eastAsia="ＭＳ Ｐゴシック" w:hAnsi="Times New Roman"/>
                <w:sz w:val="18"/>
                <w:szCs w:val="18"/>
              </w:rPr>
              <w:t xml:space="preserve"> type</w:t>
            </w:r>
            <w:r w:rsidR="00CF0F86" w:rsidRPr="00A71C74">
              <w:rPr>
                <w:rFonts w:ascii="Times New Roman" w:eastAsia="ＭＳ Ｐゴシック" w:hAnsi="Times New Roman"/>
                <w:sz w:val="18"/>
                <w:szCs w:val="18"/>
              </w:rPr>
              <w:t xml:space="preserve">, computation time, disk space, etc.). </w:t>
            </w:r>
          </w:p>
        </w:tc>
      </w:tr>
      <w:tr w:rsidR="00CF0F86" w:rsidRPr="002B0B2C" w14:paraId="74C1A2A7" w14:textId="77777777" w:rsidTr="00CF0F86">
        <w:trPr>
          <w:trHeight w:val="6170"/>
        </w:trPr>
        <w:tc>
          <w:tcPr>
            <w:tcW w:w="9835" w:type="dxa"/>
          </w:tcPr>
          <w:p w14:paraId="53DA321F" w14:textId="77777777" w:rsidR="00CF0F86" w:rsidRPr="0055060E" w:rsidRDefault="00CF0F86" w:rsidP="00FE6C3D">
            <w:pPr>
              <w:tabs>
                <w:tab w:val="left" w:pos="4295"/>
              </w:tabs>
              <w:rPr>
                <w:szCs w:val="20"/>
              </w:rPr>
            </w:pPr>
          </w:p>
        </w:tc>
      </w:tr>
    </w:tbl>
    <w:p w14:paraId="7D3649AA" w14:textId="26B4EF27" w:rsidR="00CF0F86" w:rsidRPr="00CF0F86" w:rsidRDefault="00CF0F86" w:rsidP="00B37FD8">
      <w:pPr>
        <w:spacing w:line="300" w:lineRule="exact"/>
        <w:rPr>
          <w:sz w:val="16"/>
          <w:szCs w:val="16"/>
        </w:rPr>
      </w:pPr>
    </w:p>
    <w:p w14:paraId="3316616F" w14:textId="77777777" w:rsidR="00CF0F86" w:rsidRPr="001C156B" w:rsidRDefault="00CF0F86" w:rsidP="00B37FD8">
      <w:pPr>
        <w:spacing w:line="300" w:lineRule="exac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1"/>
        <w:gridCol w:w="1142"/>
        <w:gridCol w:w="1866"/>
        <w:gridCol w:w="1221"/>
        <w:gridCol w:w="1174"/>
        <w:gridCol w:w="1433"/>
        <w:gridCol w:w="2125"/>
      </w:tblGrid>
      <w:tr w:rsidR="00714129" w:rsidRPr="00900BCC" w14:paraId="0A942B02" w14:textId="77777777" w:rsidTr="00B56E24">
        <w:trPr>
          <w:trHeight w:val="375"/>
        </w:trPr>
        <w:tc>
          <w:tcPr>
            <w:tcW w:w="9854" w:type="dxa"/>
            <w:gridSpan w:val="7"/>
            <w:tcBorders>
              <w:top w:val="single" w:sz="18" w:space="0" w:color="auto"/>
              <w:left w:val="single" w:sz="18" w:space="0" w:color="auto"/>
              <w:bottom w:val="single" w:sz="4" w:space="0" w:color="auto"/>
              <w:right w:val="single" w:sz="18" w:space="0" w:color="auto"/>
            </w:tcBorders>
          </w:tcPr>
          <w:p w14:paraId="743191BA" w14:textId="6EB2A255" w:rsidR="00714129" w:rsidRPr="00900BCC" w:rsidRDefault="00CF0F86" w:rsidP="00714129">
            <w:pPr>
              <w:spacing w:line="300" w:lineRule="exact"/>
              <w:rPr>
                <w:rFonts w:ascii="Times New Roman" w:eastAsia="ＭＳ Ｐゴシック" w:hAnsi="Times New Roman"/>
                <w:b/>
                <w:szCs w:val="20"/>
              </w:rPr>
            </w:pPr>
            <w:r>
              <w:rPr>
                <w:rFonts w:ascii="Times New Roman" w:eastAsia="ＭＳ Ｐゴシック" w:hAnsi="Times New Roman"/>
                <w:b/>
                <w:szCs w:val="20"/>
              </w:rPr>
              <w:lastRenderedPageBreak/>
              <w:t>4</w:t>
            </w:r>
            <w:r w:rsidR="00714129" w:rsidRPr="00900BCC">
              <w:rPr>
                <w:rFonts w:ascii="Times New Roman" w:eastAsia="ＭＳ Ｐゴシック" w:hAnsi="Times New Roman"/>
                <w:b/>
                <w:szCs w:val="20"/>
              </w:rPr>
              <w:t>.</w:t>
            </w:r>
            <w:r w:rsidR="00714129">
              <w:rPr>
                <w:rFonts w:ascii="Times New Roman" w:eastAsia="ＭＳ Ｐゴシック" w:hAnsi="Times New Roman"/>
                <w:b/>
                <w:szCs w:val="20"/>
              </w:rPr>
              <w:t xml:space="preserve"> </w:t>
            </w:r>
            <w:r w:rsidR="00714129" w:rsidRPr="00900BCC">
              <w:rPr>
                <w:rFonts w:ascii="Times New Roman" w:eastAsia="ＭＳ Ｐゴシック" w:hAnsi="Times New Roman"/>
                <w:b/>
                <w:szCs w:val="20"/>
              </w:rPr>
              <w:t>List of Users</w:t>
            </w:r>
          </w:p>
          <w:p w14:paraId="2CB082BC" w14:textId="77777777" w:rsidR="00714129" w:rsidRPr="00900BCC" w:rsidRDefault="00714129" w:rsidP="00714129">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714129" w:rsidRPr="00900BCC" w14:paraId="1DE403AA" w14:textId="77777777" w:rsidTr="00CF0F86">
        <w:trPr>
          <w:trHeight w:val="802"/>
        </w:trPr>
        <w:tc>
          <w:tcPr>
            <w:tcW w:w="645" w:type="dxa"/>
            <w:vMerge w:val="restart"/>
            <w:tcBorders>
              <w:left w:val="single" w:sz="18" w:space="0" w:color="auto"/>
              <w:right w:val="single" w:sz="2" w:space="0" w:color="auto"/>
            </w:tcBorders>
          </w:tcPr>
          <w:p w14:paraId="50F60089" w14:textId="124CB2F9" w:rsidR="00714129" w:rsidRPr="00900BCC" w:rsidRDefault="005B47E3" w:rsidP="00CF0F86">
            <w:pPr>
              <w:jc w:val="center"/>
              <w:rPr>
                <w:rFonts w:ascii="Times New Roman" w:hAnsi="Times New Roman"/>
                <w:szCs w:val="20"/>
              </w:rPr>
            </w:pPr>
            <w:r>
              <w:rPr>
                <w:rFonts w:ascii="Times New Roman" w:hAnsi="Times New Roman" w:hint="eastAsia"/>
                <w:szCs w:val="20"/>
              </w:rPr>
              <w:t>1</w:t>
            </w:r>
          </w:p>
        </w:tc>
        <w:tc>
          <w:tcPr>
            <w:tcW w:w="1146" w:type="dxa"/>
            <w:tcBorders>
              <w:left w:val="single" w:sz="2" w:space="0" w:color="auto"/>
              <w:bottom w:val="single" w:sz="2" w:space="0" w:color="auto"/>
              <w:right w:val="single" w:sz="2" w:space="0" w:color="auto"/>
            </w:tcBorders>
            <w:vAlign w:val="center"/>
          </w:tcPr>
          <w:p w14:paraId="087F5B65" w14:textId="604500F5" w:rsidR="00714129" w:rsidRPr="00CF0F86" w:rsidRDefault="005B47E3"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left w:val="single" w:sz="2" w:space="0" w:color="auto"/>
              <w:bottom w:val="single" w:sz="2" w:space="0" w:color="auto"/>
              <w:right w:val="single" w:sz="2" w:space="0" w:color="auto"/>
            </w:tcBorders>
          </w:tcPr>
          <w:p w14:paraId="18E1DA15" w14:textId="77777777" w:rsidR="00714129" w:rsidRPr="00900BCC" w:rsidRDefault="00714129" w:rsidP="00714129">
            <w:pPr>
              <w:rPr>
                <w:rFonts w:ascii="Times New Roman" w:hAnsi="Times New Roman"/>
                <w:szCs w:val="20"/>
              </w:rPr>
            </w:pPr>
          </w:p>
        </w:tc>
        <w:tc>
          <w:tcPr>
            <w:tcW w:w="1243" w:type="dxa"/>
            <w:tcBorders>
              <w:left w:val="single" w:sz="2" w:space="0" w:color="auto"/>
              <w:bottom w:val="single" w:sz="2" w:space="0" w:color="auto"/>
              <w:right w:val="single" w:sz="2" w:space="0" w:color="auto"/>
            </w:tcBorders>
            <w:vAlign w:val="center"/>
          </w:tcPr>
          <w:p w14:paraId="2B78076F" w14:textId="079EDF79" w:rsidR="00714129" w:rsidRPr="005B47E3" w:rsidRDefault="005B47E3" w:rsidP="00714129">
            <w:pPr>
              <w:jc w:val="center"/>
              <w:rPr>
                <w:rFonts w:ascii="Times New Roman" w:hAnsi="Times New Roman"/>
                <w:bCs/>
                <w:szCs w:val="20"/>
              </w:rPr>
            </w:pPr>
            <w:r w:rsidRPr="00CF0F86">
              <w:rPr>
                <w:rFonts w:ascii="Times New Roman" w:eastAsia="ＭＳ Ｐゴシック" w:hAnsi="Times New Roman"/>
                <w:bCs/>
                <w:szCs w:val="20"/>
              </w:rPr>
              <w:t>Grade</w:t>
            </w:r>
          </w:p>
        </w:tc>
        <w:tc>
          <w:tcPr>
            <w:tcW w:w="1216" w:type="dxa"/>
            <w:tcBorders>
              <w:left w:val="single" w:sz="2" w:space="0" w:color="auto"/>
              <w:bottom w:val="single" w:sz="2" w:space="0" w:color="auto"/>
              <w:right w:val="single" w:sz="2" w:space="0" w:color="auto"/>
            </w:tcBorders>
          </w:tcPr>
          <w:p w14:paraId="36C202D1" w14:textId="77777777" w:rsidR="00714129" w:rsidRPr="00900BCC" w:rsidRDefault="00714129" w:rsidP="00714129">
            <w:pPr>
              <w:rPr>
                <w:rFonts w:ascii="Times New Roman" w:hAnsi="Times New Roman"/>
                <w:szCs w:val="20"/>
              </w:rPr>
            </w:pPr>
          </w:p>
        </w:tc>
        <w:tc>
          <w:tcPr>
            <w:tcW w:w="1455" w:type="dxa"/>
            <w:tcBorders>
              <w:top w:val="single" w:sz="2" w:space="0" w:color="auto"/>
              <w:left w:val="single" w:sz="2" w:space="0" w:color="auto"/>
              <w:bottom w:val="single" w:sz="2" w:space="0" w:color="auto"/>
              <w:right w:val="single" w:sz="2" w:space="0" w:color="auto"/>
            </w:tcBorders>
            <w:vAlign w:val="center"/>
          </w:tcPr>
          <w:p w14:paraId="4BF2EF6E" w14:textId="77777777" w:rsidR="00714129" w:rsidRPr="00900BCC" w:rsidRDefault="00714129" w:rsidP="00714129">
            <w:pPr>
              <w:spacing w:line="180" w:lineRule="exact"/>
              <w:jc w:val="center"/>
              <w:rPr>
                <w:rFonts w:ascii="Times New Roman" w:eastAsia="ＭＳ Ｐ明朝" w:hAnsi="Times New Roman"/>
                <w:sz w:val="20"/>
                <w:szCs w:val="20"/>
              </w:rPr>
            </w:pPr>
            <w:r w:rsidRPr="00900BCC">
              <w:rPr>
                <w:rFonts w:ascii="Times New Roman" w:eastAsia="ＭＳ Ｐ明朝" w:hAnsi="Times New Roman"/>
                <w:sz w:val="20"/>
                <w:szCs w:val="20"/>
              </w:rPr>
              <w:t>Research Area</w:t>
            </w:r>
          </w:p>
        </w:tc>
        <w:tc>
          <w:tcPr>
            <w:tcW w:w="2210" w:type="dxa"/>
            <w:tcBorders>
              <w:top w:val="single" w:sz="2" w:space="0" w:color="auto"/>
              <w:left w:val="single" w:sz="2" w:space="0" w:color="auto"/>
              <w:bottom w:val="single" w:sz="2" w:space="0" w:color="auto"/>
              <w:right w:val="single" w:sz="18" w:space="0" w:color="auto"/>
            </w:tcBorders>
          </w:tcPr>
          <w:p w14:paraId="41D83131" w14:textId="77777777" w:rsidR="00714129" w:rsidRPr="00900BCC" w:rsidRDefault="00714129" w:rsidP="00714129">
            <w:pPr>
              <w:rPr>
                <w:rFonts w:ascii="Times New Roman" w:hAnsi="Times New Roman"/>
                <w:szCs w:val="20"/>
              </w:rPr>
            </w:pPr>
          </w:p>
        </w:tc>
      </w:tr>
      <w:tr w:rsidR="005330FA" w:rsidRPr="00900BCC" w14:paraId="1727AFFC" w14:textId="77777777" w:rsidTr="00BB1D37">
        <w:trPr>
          <w:trHeight w:val="416"/>
        </w:trPr>
        <w:tc>
          <w:tcPr>
            <w:tcW w:w="645" w:type="dxa"/>
            <w:vMerge/>
            <w:tcBorders>
              <w:left w:val="single" w:sz="18" w:space="0" w:color="auto"/>
              <w:right w:val="single" w:sz="2" w:space="0" w:color="auto"/>
            </w:tcBorders>
          </w:tcPr>
          <w:p w14:paraId="34955E8A" w14:textId="77777777" w:rsidR="005330FA" w:rsidRDefault="005330FA" w:rsidP="005B47E3">
            <w:pPr>
              <w:jc w:val="center"/>
              <w:rPr>
                <w:rFonts w:ascii="Times New Roman" w:hAnsi="Times New Roman"/>
                <w:szCs w:val="20"/>
              </w:rPr>
            </w:pPr>
          </w:p>
        </w:tc>
        <w:tc>
          <w:tcPr>
            <w:tcW w:w="1146" w:type="dxa"/>
            <w:tcBorders>
              <w:left w:val="single" w:sz="2" w:space="0" w:color="auto"/>
              <w:bottom w:val="single" w:sz="2" w:space="0" w:color="auto"/>
              <w:right w:val="single" w:sz="2" w:space="0" w:color="auto"/>
            </w:tcBorders>
            <w:vAlign w:val="center"/>
          </w:tcPr>
          <w:p w14:paraId="6158B11E" w14:textId="2135699D" w:rsidR="005330FA" w:rsidRPr="00900BCC" w:rsidRDefault="005330FA" w:rsidP="005B47E3">
            <w:pPr>
              <w:jc w:val="center"/>
              <w:rPr>
                <w:rFonts w:ascii="Times New Roman" w:eastAsia="ＭＳ Ｐ明朝" w:hAnsi="Times New Roman"/>
                <w:sz w:val="20"/>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tcPr>
          <w:p w14:paraId="75429A55" w14:textId="77777777" w:rsidR="005330FA" w:rsidRPr="00900BCC" w:rsidRDefault="005330FA" w:rsidP="00714129">
            <w:pPr>
              <w:rPr>
                <w:rFonts w:ascii="Times New Roman" w:hAnsi="Times New Roman"/>
                <w:szCs w:val="20"/>
              </w:rPr>
            </w:pPr>
          </w:p>
        </w:tc>
      </w:tr>
      <w:tr w:rsidR="00714129" w:rsidRPr="00900BCC" w14:paraId="07A4305B" w14:textId="77777777" w:rsidTr="00BB1D37">
        <w:trPr>
          <w:trHeight w:val="313"/>
        </w:trPr>
        <w:tc>
          <w:tcPr>
            <w:tcW w:w="645" w:type="dxa"/>
            <w:vMerge/>
            <w:tcBorders>
              <w:left w:val="single" w:sz="18" w:space="0" w:color="auto"/>
              <w:bottom w:val="single" w:sz="18" w:space="0" w:color="auto"/>
              <w:right w:val="single" w:sz="2" w:space="0" w:color="auto"/>
            </w:tcBorders>
          </w:tcPr>
          <w:p w14:paraId="4F6D4296" w14:textId="77777777" w:rsidR="00714129" w:rsidRPr="00900BCC" w:rsidRDefault="00714129" w:rsidP="00714129">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DA04651" w14:textId="77777777" w:rsidR="00714129" w:rsidRPr="00900BCC" w:rsidRDefault="00714129" w:rsidP="00714129">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8B65263" w14:textId="77777777" w:rsidR="00714129" w:rsidRPr="00900BCC" w:rsidRDefault="00714129" w:rsidP="00714129">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05838C51" w14:textId="77777777" w:rsidR="00714129" w:rsidRPr="00900BCC" w:rsidRDefault="00714129" w:rsidP="00714129">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2AAA5B7" w14:textId="77777777" w:rsidR="00714129" w:rsidRPr="00900BCC" w:rsidRDefault="00714129" w:rsidP="00714129">
            <w:pPr>
              <w:rPr>
                <w:rFonts w:ascii="Times New Roman" w:hAnsi="Times New Roman"/>
                <w:szCs w:val="20"/>
              </w:rPr>
            </w:pPr>
          </w:p>
        </w:tc>
      </w:tr>
      <w:tr w:rsidR="00506EB7" w:rsidRPr="00900BCC" w14:paraId="18897BE7" w14:textId="77777777" w:rsidTr="0060083A">
        <w:trPr>
          <w:trHeight w:val="755"/>
        </w:trPr>
        <w:tc>
          <w:tcPr>
            <w:tcW w:w="645" w:type="dxa"/>
            <w:vMerge w:val="restart"/>
            <w:tcBorders>
              <w:left w:val="single" w:sz="18" w:space="0" w:color="auto"/>
              <w:right w:val="single" w:sz="2" w:space="0" w:color="auto"/>
            </w:tcBorders>
          </w:tcPr>
          <w:p w14:paraId="40DFC27D" w14:textId="65117B41" w:rsidR="00506EB7" w:rsidRPr="00900BCC" w:rsidRDefault="00506EB7" w:rsidP="009C042D">
            <w:pPr>
              <w:jc w:val="center"/>
              <w:rPr>
                <w:rFonts w:ascii="Times New Roman" w:hAnsi="Times New Roman"/>
                <w:szCs w:val="20"/>
              </w:rPr>
            </w:pPr>
            <w:r>
              <w:rPr>
                <w:rFonts w:ascii="Times New Roman" w:hAnsi="Times New Roman"/>
                <w:szCs w:val="20"/>
              </w:rPr>
              <w:t>2</w:t>
            </w:r>
          </w:p>
        </w:tc>
        <w:tc>
          <w:tcPr>
            <w:tcW w:w="1146" w:type="dxa"/>
            <w:tcBorders>
              <w:top w:val="single" w:sz="18" w:space="0" w:color="auto"/>
              <w:left w:val="single" w:sz="2" w:space="0" w:color="auto"/>
              <w:right w:val="single" w:sz="2" w:space="0" w:color="auto"/>
            </w:tcBorders>
            <w:vAlign w:val="center"/>
          </w:tcPr>
          <w:p w14:paraId="4A793954" w14:textId="48E9EA5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w:t>
            </w:r>
            <w:r>
              <w:rPr>
                <w:rFonts w:ascii="Times New Roman" w:eastAsia="ＭＳ Ｐ明朝" w:hAnsi="Times New Roman"/>
                <w:sz w:val="20"/>
                <w:szCs w:val="20"/>
              </w:rPr>
              <w:t>e</w:t>
            </w:r>
          </w:p>
        </w:tc>
        <w:tc>
          <w:tcPr>
            <w:tcW w:w="1939" w:type="dxa"/>
            <w:tcBorders>
              <w:top w:val="single" w:sz="18" w:space="0" w:color="auto"/>
              <w:left w:val="single" w:sz="2" w:space="0" w:color="auto"/>
              <w:right w:val="single" w:sz="2" w:space="0" w:color="auto"/>
            </w:tcBorders>
          </w:tcPr>
          <w:p w14:paraId="5092F8F0" w14:textId="77777777" w:rsidR="00506EB7" w:rsidRPr="00900BCC" w:rsidRDefault="00506EB7" w:rsidP="009C042D">
            <w:pPr>
              <w:rPr>
                <w:rFonts w:ascii="Times New Roman" w:hAnsi="Times New Roman"/>
                <w:szCs w:val="20"/>
              </w:rPr>
            </w:pPr>
          </w:p>
          <w:p w14:paraId="2799159F" w14:textId="6556DE17"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36DF40E4" w14:textId="373448E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6B89DEBA" w14:textId="77777777" w:rsidR="00506EB7" w:rsidRPr="00900BCC" w:rsidRDefault="00506EB7" w:rsidP="009C042D">
            <w:pPr>
              <w:jc w:val="center"/>
              <w:rPr>
                <w:rFonts w:ascii="Times New Roman" w:hAnsi="Times New Roman"/>
                <w:szCs w:val="20"/>
              </w:rPr>
            </w:pPr>
          </w:p>
          <w:p w14:paraId="2DC93349" w14:textId="564D38D3"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1AC143CD" w14:textId="5DB24B7C"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0352BF81" w14:textId="77777777" w:rsidR="00506EB7" w:rsidRPr="00900BCC" w:rsidRDefault="00506EB7" w:rsidP="009C042D">
            <w:pPr>
              <w:rPr>
                <w:rFonts w:ascii="Times New Roman" w:hAnsi="Times New Roman"/>
                <w:szCs w:val="20"/>
              </w:rPr>
            </w:pPr>
          </w:p>
        </w:tc>
      </w:tr>
      <w:tr w:rsidR="00506EB7" w:rsidRPr="00900BCC" w14:paraId="64F4FE7A" w14:textId="77777777" w:rsidTr="00F41972">
        <w:trPr>
          <w:trHeight w:val="230"/>
        </w:trPr>
        <w:tc>
          <w:tcPr>
            <w:tcW w:w="645" w:type="dxa"/>
            <w:vMerge/>
            <w:tcBorders>
              <w:left w:val="single" w:sz="18" w:space="0" w:color="auto"/>
              <w:right w:val="single" w:sz="2" w:space="0" w:color="auto"/>
            </w:tcBorders>
          </w:tcPr>
          <w:p w14:paraId="153A1DA8"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vAlign w:val="center"/>
          </w:tcPr>
          <w:p w14:paraId="7190623C" w14:textId="48ADFD64"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tcPr>
          <w:p w14:paraId="5A7210A2" w14:textId="77777777" w:rsidR="00506EB7" w:rsidRPr="00900BCC" w:rsidRDefault="00506EB7" w:rsidP="009C042D">
            <w:pPr>
              <w:rPr>
                <w:rFonts w:ascii="Times New Roman" w:hAnsi="Times New Roman"/>
                <w:szCs w:val="20"/>
              </w:rPr>
            </w:pPr>
          </w:p>
        </w:tc>
      </w:tr>
      <w:tr w:rsidR="009C042D" w:rsidRPr="00900BCC" w14:paraId="3F436D5F" w14:textId="77777777" w:rsidTr="00BB1D37">
        <w:trPr>
          <w:trHeight w:val="313"/>
        </w:trPr>
        <w:tc>
          <w:tcPr>
            <w:tcW w:w="645" w:type="dxa"/>
            <w:vMerge/>
            <w:tcBorders>
              <w:left w:val="single" w:sz="18" w:space="0" w:color="auto"/>
              <w:bottom w:val="single" w:sz="18" w:space="0" w:color="auto"/>
              <w:right w:val="single" w:sz="2" w:space="0" w:color="auto"/>
            </w:tcBorders>
          </w:tcPr>
          <w:p w14:paraId="0E1DDE8E"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AEF9E24" w14:textId="1C06BA1A"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4592998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2418B0B4" w14:textId="491E3A0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623FA901" w14:textId="77777777" w:rsidR="009C042D" w:rsidRPr="00900BCC" w:rsidRDefault="009C042D" w:rsidP="009C042D">
            <w:pPr>
              <w:rPr>
                <w:rFonts w:ascii="Times New Roman" w:hAnsi="Times New Roman"/>
                <w:szCs w:val="20"/>
              </w:rPr>
            </w:pPr>
          </w:p>
        </w:tc>
      </w:tr>
      <w:tr w:rsidR="00506EB7" w:rsidRPr="00900BCC" w14:paraId="3C150EE9" w14:textId="77777777" w:rsidTr="00C4674B">
        <w:trPr>
          <w:trHeight w:val="765"/>
        </w:trPr>
        <w:tc>
          <w:tcPr>
            <w:tcW w:w="645" w:type="dxa"/>
            <w:vMerge w:val="restart"/>
            <w:tcBorders>
              <w:left w:val="single" w:sz="18" w:space="0" w:color="auto"/>
              <w:right w:val="single" w:sz="2" w:space="0" w:color="auto"/>
            </w:tcBorders>
          </w:tcPr>
          <w:p w14:paraId="18C79F78" w14:textId="29D80A16" w:rsidR="00506EB7" w:rsidRPr="00900BCC" w:rsidRDefault="00506EB7" w:rsidP="009C042D">
            <w:pPr>
              <w:jc w:val="center"/>
              <w:rPr>
                <w:rFonts w:ascii="Times New Roman" w:hAnsi="Times New Roman"/>
                <w:szCs w:val="20"/>
              </w:rPr>
            </w:pPr>
            <w:r>
              <w:rPr>
                <w:rFonts w:ascii="Times New Roman" w:hAnsi="Times New Roman"/>
                <w:szCs w:val="20"/>
              </w:rPr>
              <w:t>3</w:t>
            </w:r>
          </w:p>
        </w:tc>
        <w:tc>
          <w:tcPr>
            <w:tcW w:w="1146" w:type="dxa"/>
            <w:tcBorders>
              <w:top w:val="single" w:sz="18" w:space="0" w:color="auto"/>
              <w:left w:val="single" w:sz="2" w:space="0" w:color="auto"/>
              <w:right w:val="single" w:sz="2" w:space="0" w:color="auto"/>
            </w:tcBorders>
            <w:vAlign w:val="center"/>
          </w:tcPr>
          <w:p w14:paraId="570D8D5F" w14:textId="4DA0987E"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tcPr>
          <w:p w14:paraId="6CB04373" w14:textId="77777777" w:rsidR="00506EB7" w:rsidRPr="00900BCC" w:rsidRDefault="00506EB7" w:rsidP="009C042D">
            <w:pPr>
              <w:rPr>
                <w:rFonts w:ascii="Times New Roman" w:hAnsi="Times New Roman"/>
                <w:szCs w:val="20"/>
              </w:rPr>
            </w:pPr>
          </w:p>
          <w:p w14:paraId="3DF552F3" w14:textId="52CBBA20"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077BFB2A" w14:textId="1A2F2BD6"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15F5E6AC" w14:textId="77777777" w:rsidR="00506EB7" w:rsidRPr="00900BCC" w:rsidRDefault="00506EB7" w:rsidP="009C042D">
            <w:pPr>
              <w:jc w:val="center"/>
              <w:rPr>
                <w:rFonts w:ascii="Times New Roman" w:hAnsi="Times New Roman"/>
                <w:szCs w:val="20"/>
              </w:rPr>
            </w:pPr>
          </w:p>
          <w:p w14:paraId="3A5F274A" w14:textId="7BC0291B"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F732217" w14:textId="2FC4A63E"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2EEFAEE3" w14:textId="77777777" w:rsidR="00506EB7" w:rsidRPr="00900BCC" w:rsidRDefault="00506EB7" w:rsidP="009C042D">
            <w:pPr>
              <w:rPr>
                <w:rFonts w:ascii="Times New Roman" w:hAnsi="Times New Roman"/>
                <w:szCs w:val="20"/>
              </w:rPr>
            </w:pPr>
          </w:p>
        </w:tc>
      </w:tr>
      <w:tr w:rsidR="00506EB7" w:rsidRPr="00900BCC" w14:paraId="26D59719" w14:textId="77777777" w:rsidTr="00907DAE">
        <w:trPr>
          <w:trHeight w:val="230"/>
        </w:trPr>
        <w:tc>
          <w:tcPr>
            <w:tcW w:w="645" w:type="dxa"/>
            <w:vMerge/>
            <w:tcBorders>
              <w:left w:val="single" w:sz="18" w:space="0" w:color="auto"/>
              <w:right w:val="single" w:sz="2" w:space="0" w:color="auto"/>
            </w:tcBorders>
          </w:tcPr>
          <w:p w14:paraId="70C04256"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vAlign w:val="center"/>
          </w:tcPr>
          <w:p w14:paraId="1ABDDC40" w14:textId="1ED88C51"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tcPr>
          <w:p w14:paraId="05339486" w14:textId="77777777" w:rsidR="00506EB7" w:rsidRPr="00900BCC" w:rsidRDefault="00506EB7" w:rsidP="009C042D">
            <w:pPr>
              <w:rPr>
                <w:rFonts w:ascii="Times New Roman" w:hAnsi="Times New Roman"/>
                <w:szCs w:val="20"/>
              </w:rPr>
            </w:pPr>
          </w:p>
        </w:tc>
      </w:tr>
      <w:tr w:rsidR="009C042D" w:rsidRPr="00900BCC" w14:paraId="3127F1D9" w14:textId="77777777" w:rsidTr="00BB1D37">
        <w:trPr>
          <w:trHeight w:val="313"/>
        </w:trPr>
        <w:tc>
          <w:tcPr>
            <w:tcW w:w="645" w:type="dxa"/>
            <w:vMerge/>
            <w:tcBorders>
              <w:left w:val="single" w:sz="18" w:space="0" w:color="auto"/>
              <w:bottom w:val="single" w:sz="18" w:space="0" w:color="auto"/>
              <w:right w:val="single" w:sz="2" w:space="0" w:color="auto"/>
            </w:tcBorders>
          </w:tcPr>
          <w:p w14:paraId="7120E3E6"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15D3E34C" w14:textId="262A6E51"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CC38E1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752EB3A9" w14:textId="44D6F271"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1BAF5A4D" w14:textId="77777777" w:rsidR="009C042D" w:rsidRPr="00900BCC" w:rsidRDefault="009C042D" w:rsidP="009C042D">
            <w:pPr>
              <w:rPr>
                <w:rFonts w:ascii="Times New Roman" w:hAnsi="Times New Roman"/>
                <w:szCs w:val="20"/>
              </w:rPr>
            </w:pPr>
          </w:p>
        </w:tc>
      </w:tr>
      <w:tr w:rsidR="00506EB7" w:rsidRPr="00900BCC" w14:paraId="3601CA34" w14:textId="77777777" w:rsidTr="00441F8E">
        <w:trPr>
          <w:trHeight w:val="765"/>
        </w:trPr>
        <w:tc>
          <w:tcPr>
            <w:tcW w:w="645" w:type="dxa"/>
            <w:vMerge w:val="restart"/>
            <w:tcBorders>
              <w:left w:val="single" w:sz="18" w:space="0" w:color="auto"/>
              <w:right w:val="single" w:sz="2" w:space="0" w:color="auto"/>
            </w:tcBorders>
          </w:tcPr>
          <w:p w14:paraId="6475DC4F" w14:textId="2AE83478" w:rsidR="00506EB7" w:rsidRPr="00900BCC" w:rsidRDefault="00506EB7" w:rsidP="009C042D">
            <w:pPr>
              <w:jc w:val="center"/>
              <w:rPr>
                <w:rFonts w:ascii="Times New Roman" w:hAnsi="Times New Roman"/>
                <w:szCs w:val="20"/>
              </w:rPr>
            </w:pPr>
            <w:r>
              <w:rPr>
                <w:rFonts w:ascii="Times New Roman" w:hAnsi="Times New Roman"/>
                <w:szCs w:val="20"/>
              </w:rPr>
              <w:t>4</w:t>
            </w:r>
          </w:p>
        </w:tc>
        <w:tc>
          <w:tcPr>
            <w:tcW w:w="1146" w:type="dxa"/>
            <w:tcBorders>
              <w:top w:val="single" w:sz="18" w:space="0" w:color="auto"/>
              <w:left w:val="single" w:sz="2" w:space="0" w:color="auto"/>
              <w:right w:val="single" w:sz="2" w:space="0" w:color="auto"/>
            </w:tcBorders>
            <w:vAlign w:val="center"/>
          </w:tcPr>
          <w:p w14:paraId="1740FC65" w14:textId="52E7C84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tcPr>
          <w:p w14:paraId="23F66F19" w14:textId="77777777" w:rsidR="00506EB7" w:rsidRPr="00900BCC" w:rsidRDefault="00506EB7" w:rsidP="009C042D">
            <w:pPr>
              <w:rPr>
                <w:rFonts w:ascii="Times New Roman" w:hAnsi="Times New Roman"/>
                <w:szCs w:val="20"/>
              </w:rPr>
            </w:pPr>
          </w:p>
          <w:p w14:paraId="331F737A" w14:textId="37611F31"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589DDF6B" w14:textId="5D906DB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01794349" w14:textId="77777777" w:rsidR="00506EB7" w:rsidRPr="00900BCC" w:rsidRDefault="00506EB7" w:rsidP="009C042D">
            <w:pPr>
              <w:jc w:val="center"/>
              <w:rPr>
                <w:rFonts w:ascii="Times New Roman" w:hAnsi="Times New Roman"/>
                <w:szCs w:val="20"/>
              </w:rPr>
            </w:pPr>
          </w:p>
          <w:p w14:paraId="3B90EC61" w14:textId="743A73CC"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41C91D47" w14:textId="6CB20F19"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5B75170A" w14:textId="77777777" w:rsidR="00506EB7" w:rsidRPr="00900BCC" w:rsidRDefault="00506EB7" w:rsidP="009C042D">
            <w:pPr>
              <w:rPr>
                <w:rFonts w:ascii="Times New Roman" w:hAnsi="Times New Roman"/>
                <w:szCs w:val="20"/>
              </w:rPr>
            </w:pPr>
          </w:p>
        </w:tc>
      </w:tr>
      <w:tr w:rsidR="00506EB7" w:rsidRPr="00900BCC" w14:paraId="0B99D95B" w14:textId="77777777" w:rsidTr="00B6478D">
        <w:trPr>
          <w:trHeight w:val="230"/>
        </w:trPr>
        <w:tc>
          <w:tcPr>
            <w:tcW w:w="645" w:type="dxa"/>
            <w:vMerge/>
            <w:tcBorders>
              <w:left w:val="single" w:sz="18" w:space="0" w:color="auto"/>
              <w:right w:val="single" w:sz="2" w:space="0" w:color="auto"/>
            </w:tcBorders>
          </w:tcPr>
          <w:p w14:paraId="1719672D"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vAlign w:val="center"/>
          </w:tcPr>
          <w:p w14:paraId="4497D555" w14:textId="22DB2CAE"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tcPr>
          <w:p w14:paraId="469635C6" w14:textId="77777777" w:rsidR="00506EB7" w:rsidRPr="00900BCC" w:rsidRDefault="00506EB7" w:rsidP="009C042D">
            <w:pPr>
              <w:rPr>
                <w:rFonts w:ascii="Times New Roman" w:hAnsi="Times New Roman"/>
                <w:szCs w:val="20"/>
              </w:rPr>
            </w:pPr>
          </w:p>
        </w:tc>
      </w:tr>
      <w:tr w:rsidR="009C042D" w:rsidRPr="00900BCC" w14:paraId="41710CEE" w14:textId="77777777" w:rsidTr="00BB1D37">
        <w:trPr>
          <w:trHeight w:val="313"/>
        </w:trPr>
        <w:tc>
          <w:tcPr>
            <w:tcW w:w="645" w:type="dxa"/>
            <w:vMerge/>
            <w:tcBorders>
              <w:left w:val="single" w:sz="18" w:space="0" w:color="auto"/>
              <w:bottom w:val="single" w:sz="18" w:space="0" w:color="auto"/>
              <w:right w:val="single" w:sz="2" w:space="0" w:color="auto"/>
            </w:tcBorders>
          </w:tcPr>
          <w:p w14:paraId="6DCD5A93"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A18BC86" w14:textId="05FA2028"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22055C1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2AA9820" w14:textId="67B04B90"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59ADF30" w14:textId="77777777" w:rsidR="009C042D" w:rsidRPr="00900BCC" w:rsidRDefault="009C042D" w:rsidP="009C042D">
            <w:pPr>
              <w:rPr>
                <w:rFonts w:ascii="Times New Roman" w:hAnsi="Times New Roman"/>
                <w:szCs w:val="20"/>
              </w:rPr>
            </w:pPr>
          </w:p>
        </w:tc>
      </w:tr>
      <w:tr w:rsidR="00506EB7" w:rsidRPr="00900BCC" w14:paraId="7444C927" w14:textId="77777777" w:rsidTr="00F338D9">
        <w:trPr>
          <w:trHeight w:val="765"/>
        </w:trPr>
        <w:tc>
          <w:tcPr>
            <w:tcW w:w="645" w:type="dxa"/>
            <w:vMerge w:val="restart"/>
            <w:tcBorders>
              <w:left w:val="single" w:sz="18" w:space="0" w:color="auto"/>
              <w:right w:val="single" w:sz="2" w:space="0" w:color="auto"/>
            </w:tcBorders>
          </w:tcPr>
          <w:p w14:paraId="2909CDCB" w14:textId="19A6D7DA" w:rsidR="00506EB7" w:rsidRPr="00900BCC" w:rsidRDefault="00506EB7" w:rsidP="00506EB7">
            <w:pPr>
              <w:jc w:val="center"/>
              <w:rPr>
                <w:rFonts w:ascii="Times New Roman" w:hAnsi="Times New Roman"/>
                <w:szCs w:val="20"/>
              </w:rPr>
            </w:pPr>
            <w:r>
              <w:rPr>
                <w:rFonts w:ascii="Times New Roman" w:hAnsi="Times New Roman"/>
                <w:szCs w:val="20"/>
              </w:rPr>
              <w:t>5</w:t>
            </w:r>
          </w:p>
        </w:tc>
        <w:tc>
          <w:tcPr>
            <w:tcW w:w="1146" w:type="dxa"/>
            <w:tcBorders>
              <w:top w:val="single" w:sz="18" w:space="0" w:color="auto"/>
              <w:left w:val="single" w:sz="2" w:space="0" w:color="auto"/>
              <w:right w:val="single" w:sz="2" w:space="0" w:color="auto"/>
            </w:tcBorders>
            <w:vAlign w:val="center"/>
          </w:tcPr>
          <w:p w14:paraId="2770632C" w14:textId="6C0A6D6F"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tcPr>
          <w:p w14:paraId="40A46564" w14:textId="77777777" w:rsidR="00506EB7" w:rsidRPr="00900BCC" w:rsidRDefault="00506EB7" w:rsidP="00506EB7">
            <w:pPr>
              <w:rPr>
                <w:rFonts w:ascii="Times New Roman" w:hAnsi="Times New Roman"/>
                <w:szCs w:val="20"/>
              </w:rPr>
            </w:pPr>
          </w:p>
          <w:p w14:paraId="1D995C2A" w14:textId="3DDF7550" w:rsidR="00506EB7" w:rsidRPr="00900BCC" w:rsidRDefault="00506EB7" w:rsidP="00506EB7">
            <w:pPr>
              <w:rPr>
                <w:rFonts w:ascii="Times New Roman" w:hAnsi="Times New Roman"/>
                <w:szCs w:val="20"/>
              </w:rPr>
            </w:pPr>
          </w:p>
        </w:tc>
        <w:tc>
          <w:tcPr>
            <w:tcW w:w="1243" w:type="dxa"/>
            <w:tcBorders>
              <w:left w:val="single" w:sz="2" w:space="0" w:color="auto"/>
              <w:right w:val="single" w:sz="2" w:space="0" w:color="auto"/>
            </w:tcBorders>
            <w:vAlign w:val="center"/>
          </w:tcPr>
          <w:p w14:paraId="1F716E2F" w14:textId="6C07EF1F" w:rsidR="00506EB7" w:rsidRPr="005330FA" w:rsidRDefault="00506EB7" w:rsidP="00506EB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8B4013">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47585194" w14:textId="77777777" w:rsidR="00506EB7" w:rsidRPr="00900BCC" w:rsidRDefault="00506EB7" w:rsidP="00506EB7">
            <w:pPr>
              <w:jc w:val="center"/>
              <w:rPr>
                <w:rFonts w:ascii="Times New Roman" w:hAnsi="Times New Roman"/>
                <w:szCs w:val="20"/>
              </w:rPr>
            </w:pPr>
          </w:p>
          <w:p w14:paraId="5D9CBA05" w14:textId="171CCFB0" w:rsidR="00506EB7" w:rsidRPr="00900BCC" w:rsidRDefault="00506EB7" w:rsidP="00506EB7">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0992D74" w14:textId="32A8FB75" w:rsidR="00506EB7" w:rsidRPr="00900BCC" w:rsidRDefault="00506EB7" w:rsidP="00506EB7">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6F719A99" w14:textId="77777777" w:rsidR="00506EB7" w:rsidRPr="00900BCC" w:rsidRDefault="00506EB7" w:rsidP="00506EB7">
            <w:pPr>
              <w:rPr>
                <w:rFonts w:ascii="Times New Roman" w:hAnsi="Times New Roman"/>
                <w:szCs w:val="20"/>
              </w:rPr>
            </w:pPr>
          </w:p>
        </w:tc>
      </w:tr>
      <w:tr w:rsidR="00506EB7" w:rsidRPr="00900BCC" w14:paraId="2336A0FC" w14:textId="77777777" w:rsidTr="002B1B8C">
        <w:trPr>
          <w:trHeight w:val="230"/>
        </w:trPr>
        <w:tc>
          <w:tcPr>
            <w:tcW w:w="645" w:type="dxa"/>
            <w:vMerge/>
            <w:tcBorders>
              <w:left w:val="single" w:sz="18" w:space="0" w:color="auto"/>
              <w:right w:val="single" w:sz="2" w:space="0" w:color="auto"/>
            </w:tcBorders>
          </w:tcPr>
          <w:p w14:paraId="408CAF05"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vAlign w:val="center"/>
          </w:tcPr>
          <w:p w14:paraId="7023333F" w14:textId="3158FA0A"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tcPr>
          <w:p w14:paraId="6EA74CB5" w14:textId="77777777" w:rsidR="00506EB7" w:rsidRPr="00900BCC" w:rsidRDefault="00506EB7" w:rsidP="009C042D">
            <w:pPr>
              <w:rPr>
                <w:rFonts w:ascii="Times New Roman" w:hAnsi="Times New Roman"/>
                <w:szCs w:val="20"/>
              </w:rPr>
            </w:pPr>
          </w:p>
        </w:tc>
      </w:tr>
      <w:tr w:rsidR="009C042D" w:rsidRPr="00900BCC" w14:paraId="24EBBE61" w14:textId="77777777" w:rsidTr="00BB1D37">
        <w:trPr>
          <w:trHeight w:val="313"/>
        </w:trPr>
        <w:tc>
          <w:tcPr>
            <w:tcW w:w="645" w:type="dxa"/>
            <w:vMerge/>
            <w:tcBorders>
              <w:left w:val="single" w:sz="18" w:space="0" w:color="auto"/>
              <w:bottom w:val="single" w:sz="18" w:space="0" w:color="auto"/>
              <w:right w:val="single" w:sz="2" w:space="0" w:color="auto"/>
            </w:tcBorders>
          </w:tcPr>
          <w:p w14:paraId="24234D0B"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94F7190" w14:textId="17C384C2"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7C4A7F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E6C4B94" w14:textId="42C8C45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B9C440F" w14:textId="77777777" w:rsidR="009C042D" w:rsidRPr="00900BCC" w:rsidRDefault="009C042D" w:rsidP="009C042D">
            <w:pPr>
              <w:rPr>
                <w:rFonts w:ascii="Times New Roman" w:hAnsi="Times New Roman"/>
                <w:szCs w:val="20"/>
              </w:rPr>
            </w:pPr>
          </w:p>
        </w:tc>
      </w:tr>
    </w:tbl>
    <w:p w14:paraId="019F0377" w14:textId="77777777" w:rsidR="00714129" w:rsidRPr="00900BCC" w:rsidRDefault="00714129" w:rsidP="00B56E24">
      <w:pPr>
        <w:spacing w:line="20" w:lineRule="exact"/>
        <w:rPr>
          <w:rFonts w:ascii="Times New Roman" w:hAnsi="Times New Roman"/>
        </w:rPr>
      </w:pPr>
    </w:p>
    <w:p w14:paraId="4C5494EB" w14:textId="77777777" w:rsidR="00714129" w:rsidRPr="00900BCC" w:rsidRDefault="00714129" w:rsidP="00B56E24">
      <w:pPr>
        <w:spacing w:line="20" w:lineRule="exact"/>
        <w:rPr>
          <w:rFonts w:ascii="Times New Roman" w:hAnsi="Times New Roman"/>
        </w:rPr>
      </w:pPr>
    </w:p>
    <w:p w14:paraId="63E1C70C" w14:textId="77777777" w:rsidR="00714129" w:rsidRPr="00900BCC" w:rsidRDefault="00714129" w:rsidP="00B56E24">
      <w:pPr>
        <w:spacing w:line="20" w:lineRule="exact"/>
        <w:rPr>
          <w:rFonts w:ascii="Times New Roman" w:hAnsi="Times New Roman"/>
        </w:rPr>
      </w:pPr>
    </w:p>
    <w:p w14:paraId="679E0E32" w14:textId="77777777" w:rsidR="00714129" w:rsidRPr="00900BCC" w:rsidRDefault="00714129" w:rsidP="00B56E24">
      <w:pPr>
        <w:spacing w:line="20" w:lineRule="exact"/>
        <w:rPr>
          <w:rFonts w:ascii="Times New Roman" w:hAnsi="Times New Roman"/>
        </w:rPr>
      </w:pPr>
    </w:p>
    <w:p w14:paraId="35937127" w14:textId="77777777" w:rsidR="00714129" w:rsidRPr="00900BCC" w:rsidRDefault="00714129" w:rsidP="00B56E24">
      <w:pPr>
        <w:spacing w:line="20" w:lineRule="exact"/>
        <w:rPr>
          <w:rFonts w:ascii="Times New Roman" w:hAnsi="Times New Roman"/>
        </w:rPr>
      </w:pPr>
    </w:p>
    <w:p w14:paraId="7468A89A" w14:textId="77777777" w:rsidR="00714129" w:rsidRPr="00900BCC" w:rsidRDefault="00714129" w:rsidP="00B56E24">
      <w:pPr>
        <w:spacing w:line="20" w:lineRule="exact"/>
        <w:rPr>
          <w:rFonts w:ascii="Times New Roman" w:hAnsi="Times New Roman"/>
        </w:rPr>
      </w:pPr>
    </w:p>
    <w:p w14:paraId="6E190810" w14:textId="77777777" w:rsidR="00714129" w:rsidRPr="00900BCC" w:rsidRDefault="00714129" w:rsidP="00B56E24">
      <w:pPr>
        <w:spacing w:line="20" w:lineRule="exact"/>
        <w:rPr>
          <w:rFonts w:ascii="Times New Roman" w:hAnsi="Times New Roman"/>
        </w:rPr>
      </w:pPr>
    </w:p>
    <w:p w14:paraId="51575236" w14:textId="77777777" w:rsidR="00714129" w:rsidRPr="00900BCC" w:rsidRDefault="00714129" w:rsidP="00B56E24">
      <w:pPr>
        <w:spacing w:line="20" w:lineRule="exact"/>
        <w:rPr>
          <w:rFonts w:ascii="Times New Roman" w:hAnsi="Times New Roman"/>
        </w:rPr>
      </w:pPr>
    </w:p>
    <w:p w14:paraId="1DF9B9F6" w14:textId="77777777" w:rsidR="00714129" w:rsidRPr="00900BCC" w:rsidRDefault="00714129" w:rsidP="00714129">
      <w:pPr>
        <w:spacing w:line="20" w:lineRule="exac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4"/>
        <w:gridCol w:w="1071"/>
        <w:gridCol w:w="1888"/>
        <w:gridCol w:w="1771"/>
        <w:gridCol w:w="637"/>
        <w:gridCol w:w="1226"/>
        <w:gridCol w:w="2365"/>
      </w:tblGrid>
      <w:tr w:rsidR="00426ADF" w:rsidRPr="002B0B2C" w14:paraId="0ACA282E" w14:textId="77777777" w:rsidTr="008A2EE7">
        <w:trPr>
          <w:trHeight w:val="42"/>
        </w:trPr>
        <w:tc>
          <w:tcPr>
            <w:tcW w:w="9843" w:type="dxa"/>
            <w:gridSpan w:val="7"/>
            <w:tcBorders>
              <w:top w:val="single" w:sz="18" w:space="0" w:color="auto"/>
              <w:left w:val="single" w:sz="18" w:space="0" w:color="auto"/>
              <w:bottom w:val="nil"/>
              <w:right w:val="single" w:sz="18" w:space="0" w:color="auto"/>
            </w:tcBorders>
          </w:tcPr>
          <w:p w14:paraId="2714F201" w14:textId="3B837ED5" w:rsidR="008C1558" w:rsidRPr="00900BCC" w:rsidRDefault="00CF0F86" w:rsidP="008C1558">
            <w:pPr>
              <w:spacing w:line="300" w:lineRule="exact"/>
              <w:rPr>
                <w:rFonts w:ascii="Times New Roman" w:eastAsia="ＭＳ Ｐゴシック" w:hAnsi="Times New Roman"/>
                <w:b/>
                <w:szCs w:val="20"/>
              </w:rPr>
            </w:pPr>
            <w:r>
              <w:rPr>
                <w:rFonts w:ascii="Times New Roman" w:eastAsia="ＭＳ Ｐゴシック" w:hAnsi="Times New Roman"/>
                <w:b/>
                <w:szCs w:val="20"/>
              </w:rPr>
              <w:t>5</w:t>
            </w:r>
            <w:r w:rsidR="008C1558" w:rsidRPr="00900BCC">
              <w:rPr>
                <w:rFonts w:ascii="Times New Roman" w:eastAsia="ＭＳ Ｐゴシック" w:hAnsi="Times New Roman"/>
                <w:b/>
                <w:szCs w:val="20"/>
              </w:rPr>
              <w:t>.</w:t>
            </w:r>
            <w:r w:rsidR="008C1558">
              <w:rPr>
                <w:rFonts w:ascii="Times New Roman" w:eastAsia="ＭＳ Ｐゴシック" w:hAnsi="Times New Roman"/>
                <w:b/>
                <w:szCs w:val="20"/>
              </w:rPr>
              <w:t xml:space="preserve"> </w:t>
            </w:r>
            <w:r w:rsidR="008C1558" w:rsidRPr="00900BCC">
              <w:rPr>
                <w:rFonts w:ascii="Times New Roman" w:eastAsia="ＭＳ Ｐゴシック" w:hAnsi="Times New Roman"/>
                <w:b/>
                <w:szCs w:val="20"/>
              </w:rPr>
              <w:t>List of Foreign Users</w:t>
            </w:r>
          </w:p>
          <w:p w14:paraId="6994D0F3" w14:textId="0404C077" w:rsidR="008C1558" w:rsidRPr="00900BCC" w:rsidRDefault="008C1558" w:rsidP="008C1558">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w:t>
            </w:r>
            <w:r w:rsidR="00634C04">
              <w:rPr>
                <w:rFonts w:ascii="Times New Roman" w:eastAsia="ＭＳ Ｐ明朝" w:hAnsi="Times New Roman" w:hint="eastAsia"/>
                <w:sz w:val="18"/>
                <w:szCs w:val="18"/>
              </w:rPr>
              <w:t>4</w:t>
            </w:r>
            <w:r w:rsidRPr="00900BCC">
              <w:rPr>
                <w:rFonts w:ascii="Times New Roman" w:eastAsia="ＭＳ Ｐ明朝" w:hAnsi="Times New Roman"/>
                <w:sz w:val="18"/>
                <w:szCs w:val="18"/>
              </w:rPr>
              <w:t>.</w:t>
            </w:r>
            <w:r w:rsidR="00634C04">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2664F9A6" w14:textId="3E0AFD2E" w:rsidR="004929F9" w:rsidRPr="008A2EE7" w:rsidRDefault="004929F9" w:rsidP="008A2EE7">
            <w:pPr>
              <w:spacing w:line="260" w:lineRule="exact"/>
              <w:ind w:leftChars="170" w:left="538" w:hangingChars="100" w:hanging="181"/>
              <w:rPr>
                <w:rFonts w:ascii="ＭＳ Ｐ明朝" w:eastAsia="ＭＳ Ｐ明朝" w:hAnsi="ＭＳ Ｐ明朝"/>
                <w:b/>
                <w:sz w:val="18"/>
                <w:szCs w:val="18"/>
              </w:rPr>
            </w:pPr>
          </w:p>
        </w:tc>
      </w:tr>
      <w:tr w:rsidR="008A2EE7" w:rsidRPr="002B0B2C" w14:paraId="69686A17" w14:textId="77777777" w:rsidTr="008A2EE7">
        <w:trPr>
          <w:trHeight w:val="811"/>
        </w:trPr>
        <w:tc>
          <w:tcPr>
            <w:tcW w:w="9843" w:type="dxa"/>
            <w:gridSpan w:val="7"/>
            <w:tcBorders>
              <w:top w:val="nil"/>
              <w:left w:val="single" w:sz="18" w:space="0" w:color="auto"/>
              <w:bottom w:val="single" w:sz="4" w:space="0" w:color="auto"/>
              <w:right w:val="single" w:sz="18" w:space="0" w:color="auto"/>
            </w:tcBorders>
            <w:vAlign w:val="center"/>
          </w:tcPr>
          <w:p w14:paraId="08741C25" w14:textId="0D762100" w:rsidR="008A2EE7" w:rsidRDefault="008C1558" w:rsidP="008A2EE7">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p>
        </w:tc>
      </w:tr>
      <w:tr w:rsidR="007C1F0C" w:rsidRPr="002B0B2C" w14:paraId="67A16A70" w14:textId="77777777" w:rsidTr="00CF0F86">
        <w:trPr>
          <w:trHeight w:val="230"/>
        </w:trPr>
        <w:tc>
          <w:tcPr>
            <w:tcW w:w="648" w:type="dxa"/>
            <w:vMerge w:val="restart"/>
            <w:tcBorders>
              <w:left w:val="single" w:sz="18" w:space="0" w:color="auto"/>
              <w:right w:val="single" w:sz="2" w:space="0" w:color="auto"/>
            </w:tcBorders>
            <w:vAlign w:val="center"/>
          </w:tcPr>
          <w:p w14:paraId="65BAEC77" w14:textId="07DCC60F" w:rsidR="007C1F0C" w:rsidRDefault="007C1F0C" w:rsidP="007C1F0C">
            <w:pPr>
              <w:jc w:val="center"/>
              <w:rPr>
                <w:szCs w:val="20"/>
              </w:rPr>
            </w:pPr>
            <w:r w:rsidRPr="00900BCC">
              <w:rPr>
                <w:rFonts w:ascii="Times New Roman" w:hAnsi="Times New Roman"/>
                <w:szCs w:val="20"/>
              </w:rPr>
              <w:t>1</w:t>
            </w:r>
          </w:p>
        </w:tc>
        <w:tc>
          <w:tcPr>
            <w:tcW w:w="1080" w:type="dxa"/>
            <w:tcBorders>
              <w:left w:val="single" w:sz="2" w:space="0" w:color="auto"/>
              <w:bottom w:val="dashed" w:sz="4" w:space="0" w:color="auto"/>
              <w:right w:val="single" w:sz="2" w:space="0" w:color="auto"/>
            </w:tcBorders>
            <w:vAlign w:val="center"/>
          </w:tcPr>
          <w:p w14:paraId="4F0E7196" w14:textId="0CA24F2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tcPr>
          <w:p w14:paraId="782877F5"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38EE47F" w14:textId="28FDD9CA" w:rsidR="007C1F0C" w:rsidRDefault="00CF0F86"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5BE0A49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5417277F" w14:textId="07B3C293"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7530988" w14:textId="77777777" w:rsidR="007C1F0C" w:rsidRPr="000C2686" w:rsidRDefault="007C1F0C" w:rsidP="007C1F0C">
            <w:pPr>
              <w:rPr>
                <w:szCs w:val="20"/>
              </w:rPr>
            </w:pPr>
          </w:p>
        </w:tc>
      </w:tr>
      <w:tr w:rsidR="007C1F0C" w:rsidRPr="002B0B2C" w14:paraId="3C528AD4"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67D4831"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vAlign w:val="center"/>
          </w:tcPr>
          <w:p w14:paraId="7F476327" w14:textId="163C330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tcPr>
          <w:p w14:paraId="70B3C9D3" w14:textId="77777777" w:rsidR="007C1F0C" w:rsidRPr="000C2686" w:rsidRDefault="007C1F0C" w:rsidP="007C1F0C">
            <w:pPr>
              <w:rPr>
                <w:szCs w:val="20"/>
              </w:rPr>
            </w:pPr>
          </w:p>
        </w:tc>
      </w:tr>
      <w:tr w:rsidR="007C1F0C" w:rsidRPr="002B0B2C" w14:paraId="048CBF5E" w14:textId="77777777" w:rsidTr="00CF0F86">
        <w:trPr>
          <w:trHeight w:val="230"/>
        </w:trPr>
        <w:tc>
          <w:tcPr>
            <w:tcW w:w="648" w:type="dxa"/>
            <w:vMerge w:val="restart"/>
            <w:tcBorders>
              <w:left w:val="single" w:sz="18" w:space="0" w:color="auto"/>
              <w:right w:val="single" w:sz="2" w:space="0" w:color="auto"/>
            </w:tcBorders>
            <w:vAlign w:val="center"/>
          </w:tcPr>
          <w:p w14:paraId="45A4C580" w14:textId="1E7D90A5" w:rsidR="007C1F0C" w:rsidRDefault="007C1F0C" w:rsidP="007C1F0C">
            <w:pPr>
              <w:jc w:val="center"/>
              <w:rPr>
                <w:szCs w:val="20"/>
              </w:rPr>
            </w:pPr>
            <w:r w:rsidRPr="00900BCC">
              <w:rPr>
                <w:rFonts w:ascii="Times New Roman" w:hAnsi="Times New Roman"/>
                <w:szCs w:val="20"/>
              </w:rPr>
              <w:t>2</w:t>
            </w:r>
          </w:p>
        </w:tc>
        <w:tc>
          <w:tcPr>
            <w:tcW w:w="1080" w:type="dxa"/>
            <w:tcBorders>
              <w:left w:val="single" w:sz="2" w:space="0" w:color="auto"/>
              <w:bottom w:val="dashed" w:sz="4" w:space="0" w:color="auto"/>
              <w:right w:val="single" w:sz="2" w:space="0" w:color="auto"/>
            </w:tcBorders>
            <w:vAlign w:val="center"/>
          </w:tcPr>
          <w:p w14:paraId="5D399B36" w14:textId="1DA936E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tcPr>
          <w:p w14:paraId="06044D0C"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6E0C8472" w14:textId="7FACF929"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7142075E"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0D218807" w14:textId="29DF9CA5"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5A6C3727" w14:textId="77777777" w:rsidR="007C1F0C" w:rsidRPr="000C2686" w:rsidRDefault="007C1F0C" w:rsidP="007C1F0C">
            <w:pPr>
              <w:rPr>
                <w:szCs w:val="20"/>
              </w:rPr>
            </w:pPr>
          </w:p>
        </w:tc>
      </w:tr>
      <w:tr w:rsidR="007C1F0C" w:rsidRPr="002B0B2C" w14:paraId="19F778D0"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269637B7"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vAlign w:val="center"/>
          </w:tcPr>
          <w:p w14:paraId="6BE434A7" w14:textId="02893E70"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tcPr>
          <w:p w14:paraId="2CC4EE52" w14:textId="77777777" w:rsidR="007C1F0C" w:rsidRPr="000C2686" w:rsidRDefault="007C1F0C" w:rsidP="007C1F0C">
            <w:pPr>
              <w:rPr>
                <w:szCs w:val="20"/>
              </w:rPr>
            </w:pPr>
          </w:p>
        </w:tc>
      </w:tr>
      <w:tr w:rsidR="007C1F0C" w:rsidRPr="002B0B2C" w14:paraId="656A0F3A" w14:textId="77777777" w:rsidTr="00CF0F86">
        <w:trPr>
          <w:trHeight w:val="230"/>
        </w:trPr>
        <w:tc>
          <w:tcPr>
            <w:tcW w:w="648" w:type="dxa"/>
            <w:vMerge w:val="restart"/>
            <w:tcBorders>
              <w:left w:val="single" w:sz="18" w:space="0" w:color="auto"/>
              <w:right w:val="single" w:sz="2" w:space="0" w:color="auto"/>
            </w:tcBorders>
            <w:vAlign w:val="center"/>
          </w:tcPr>
          <w:p w14:paraId="45E27FCE" w14:textId="662CEFA7" w:rsidR="007C1F0C" w:rsidRDefault="007C1F0C" w:rsidP="007C1F0C">
            <w:pPr>
              <w:jc w:val="center"/>
              <w:rPr>
                <w:szCs w:val="20"/>
              </w:rPr>
            </w:pPr>
            <w:r w:rsidRPr="00900BCC">
              <w:rPr>
                <w:rFonts w:ascii="Times New Roman" w:hAnsi="Times New Roman"/>
                <w:szCs w:val="20"/>
              </w:rPr>
              <w:t>3</w:t>
            </w:r>
          </w:p>
        </w:tc>
        <w:tc>
          <w:tcPr>
            <w:tcW w:w="1080" w:type="dxa"/>
            <w:tcBorders>
              <w:left w:val="single" w:sz="2" w:space="0" w:color="auto"/>
              <w:bottom w:val="dashed" w:sz="4" w:space="0" w:color="auto"/>
              <w:right w:val="single" w:sz="2" w:space="0" w:color="auto"/>
            </w:tcBorders>
            <w:vAlign w:val="center"/>
          </w:tcPr>
          <w:p w14:paraId="1D4DDD2D" w14:textId="532A2DDC"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tcPr>
          <w:p w14:paraId="4F2ACAEF"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37B80685" w14:textId="142E2CA3"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29DEF209"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68F81550" w14:textId="4A732947"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0569A4C" w14:textId="77777777" w:rsidR="007C1F0C" w:rsidRPr="000C2686" w:rsidRDefault="007C1F0C" w:rsidP="007C1F0C">
            <w:pPr>
              <w:rPr>
                <w:szCs w:val="20"/>
              </w:rPr>
            </w:pPr>
          </w:p>
        </w:tc>
      </w:tr>
      <w:tr w:rsidR="007C1F0C" w:rsidRPr="002B0B2C" w14:paraId="72D28FEA"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0D71810"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vAlign w:val="center"/>
          </w:tcPr>
          <w:p w14:paraId="46C2D82E" w14:textId="3F036E3F"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tcPr>
          <w:p w14:paraId="3BEC49A8" w14:textId="77777777" w:rsidR="007C1F0C" w:rsidRPr="000C2686" w:rsidRDefault="007C1F0C" w:rsidP="007C1F0C">
            <w:pPr>
              <w:rPr>
                <w:szCs w:val="20"/>
              </w:rPr>
            </w:pPr>
          </w:p>
        </w:tc>
      </w:tr>
      <w:tr w:rsidR="007C1F0C" w:rsidRPr="002B0B2C" w14:paraId="77ADA606" w14:textId="77777777" w:rsidTr="00CF0F86">
        <w:trPr>
          <w:trHeight w:val="230"/>
        </w:trPr>
        <w:tc>
          <w:tcPr>
            <w:tcW w:w="648" w:type="dxa"/>
            <w:vMerge w:val="restart"/>
            <w:tcBorders>
              <w:left w:val="single" w:sz="18" w:space="0" w:color="auto"/>
              <w:right w:val="single" w:sz="2" w:space="0" w:color="auto"/>
            </w:tcBorders>
            <w:vAlign w:val="center"/>
          </w:tcPr>
          <w:p w14:paraId="12E7F4B4" w14:textId="01A93E7B" w:rsidR="007C1F0C" w:rsidRDefault="007C1F0C" w:rsidP="007C1F0C">
            <w:pPr>
              <w:jc w:val="center"/>
              <w:rPr>
                <w:szCs w:val="20"/>
              </w:rPr>
            </w:pPr>
            <w:r w:rsidRPr="00900BCC">
              <w:rPr>
                <w:rFonts w:ascii="Times New Roman" w:hAnsi="Times New Roman"/>
                <w:szCs w:val="20"/>
              </w:rPr>
              <w:t>4</w:t>
            </w:r>
          </w:p>
        </w:tc>
        <w:tc>
          <w:tcPr>
            <w:tcW w:w="1080" w:type="dxa"/>
            <w:tcBorders>
              <w:left w:val="single" w:sz="2" w:space="0" w:color="auto"/>
              <w:bottom w:val="dashed" w:sz="4" w:space="0" w:color="auto"/>
              <w:right w:val="single" w:sz="2" w:space="0" w:color="auto"/>
            </w:tcBorders>
            <w:vAlign w:val="center"/>
          </w:tcPr>
          <w:p w14:paraId="67A3580F" w14:textId="1907483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tcPr>
          <w:p w14:paraId="007619E9"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DCCA6AF" w14:textId="4769749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3F23536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494374D4" w14:textId="33AB8BB2"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3BE5BDC3" w14:textId="77777777" w:rsidR="007C1F0C" w:rsidRPr="000C2686" w:rsidRDefault="007C1F0C" w:rsidP="007C1F0C">
            <w:pPr>
              <w:rPr>
                <w:szCs w:val="20"/>
              </w:rPr>
            </w:pPr>
          </w:p>
        </w:tc>
      </w:tr>
      <w:tr w:rsidR="007C1F0C" w:rsidRPr="002B0B2C" w14:paraId="4B20D201"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5BC71942"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vAlign w:val="center"/>
          </w:tcPr>
          <w:p w14:paraId="0020D42B" w14:textId="571AEB4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tcPr>
          <w:p w14:paraId="06782B46" w14:textId="77777777" w:rsidR="007C1F0C" w:rsidRPr="000C2686" w:rsidRDefault="007C1F0C" w:rsidP="007C1F0C">
            <w:pPr>
              <w:rPr>
                <w:szCs w:val="20"/>
              </w:rPr>
            </w:pPr>
          </w:p>
        </w:tc>
      </w:tr>
      <w:tr w:rsidR="007C1F0C" w:rsidRPr="002B0B2C" w14:paraId="12723C8E" w14:textId="77777777" w:rsidTr="00CF0F86">
        <w:trPr>
          <w:trHeight w:val="230"/>
        </w:trPr>
        <w:tc>
          <w:tcPr>
            <w:tcW w:w="648" w:type="dxa"/>
            <w:vMerge w:val="restart"/>
            <w:tcBorders>
              <w:left w:val="single" w:sz="18" w:space="0" w:color="auto"/>
              <w:right w:val="single" w:sz="2" w:space="0" w:color="auto"/>
            </w:tcBorders>
            <w:vAlign w:val="center"/>
          </w:tcPr>
          <w:p w14:paraId="452553B4" w14:textId="3EC0E4CD" w:rsidR="007C1F0C" w:rsidRDefault="007C1F0C" w:rsidP="007C1F0C">
            <w:pPr>
              <w:jc w:val="center"/>
              <w:rPr>
                <w:szCs w:val="20"/>
              </w:rPr>
            </w:pPr>
            <w:r w:rsidRPr="00900BCC">
              <w:rPr>
                <w:rFonts w:ascii="Times New Roman" w:hAnsi="Times New Roman"/>
                <w:szCs w:val="20"/>
              </w:rPr>
              <w:t>5</w:t>
            </w:r>
          </w:p>
        </w:tc>
        <w:tc>
          <w:tcPr>
            <w:tcW w:w="1080" w:type="dxa"/>
            <w:tcBorders>
              <w:left w:val="single" w:sz="2" w:space="0" w:color="auto"/>
              <w:bottom w:val="dashed" w:sz="4" w:space="0" w:color="auto"/>
              <w:right w:val="single" w:sz="2" w:space="0" w:color="auto"/>
            </w:tcBorders>
            <w:vAlign w:val="center"/>
          </w:tcPr>
          <w:p w14:paraId="44090432" w14:textId="38FE782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tcPr>
          <w:p w14:paraId="28F2C9E8"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053897A9" w14:textId="155440D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671EE1B8"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26C639F2" w14:textId="5C49502D"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DA9B42F" w14:textId="77777777" w:rsidR="007C1F0C" w:rsidRPr="000C2686" w:rsidRDefault="007C1F0C" w:rsidP="007C1F0C">
            <w:pPr>
              <w:rPr>
                <w:szCs w:val="20"/>
              </w:rPr>
            </w:pPr>
          </w:p>
        </w:tc>
      </w:tr>
      <w:tr w:rsidR="007C1F0C" w:rsidRPr="002B0B2C" w14:paraId="678D2BDA" w14:textId="77777777" w:rsidTr="00CF0F86">
        <w:trPr>
          <w:trHeight w:val="70"/>
        </w:trPr>
        <w:tc>
          <w:tcPr>
            <w:tcW w:w="648" w:type="dxa"/>
            <w:vMerge/>
            <w:tcBorders>
              <w:left w:val="single" w:sz="18" w:space="0" w:color="auto"/>
              <w:bottom w:val="single" w:sz="18" w:space="0" w:color="auto"/>
              <w:right w:val="single" w:sz="2" w:space="0" w:color="auto"/>
            </w:tcBorders>
            <w:vAlign w:val="center"/>
          </w:tcPr>
          <w:p w14:paraId="4389C005"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vAlign w:val="center"/>
          </w:tcPr>
          <w:p w14:paraId="16984EA5" w14:textId="0395ABCA"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tcPr>
          <w:p w14:paraId="6C0DC6B6" w14:textId="77777777" w:rsidR="007C1F0C" w:rsidRPr="000C2686" w:rsidRDefault="007C1F0C" w:rsidP="007C1F0C">
            <w:pPr>
              <w:rPr>
                <w:szCs w:val="20"/>
              </w:rPr>
            </w:pPr>
          </w:p>
        </w:tc>
      </w:tr>
    </w:tbl>
    <w:p w14:paraId="59722D5A" w14:textId="77777777" w:rsidR="004C2389" w:rsidRDefault="004C2389" w:rsidP="004C2389">
      <w:pPr>
        <w:spacing w:line="300" w:lineRule="exact"/>
        <w:rPr>
          <w:szCs w:val="20"/>
        </w:rPr>
      </w:pPr>
      <w:r>
        <w:rPr>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6C20B0" w:rsidRPr="004D455B" w14:paraId="66DE5F80" w14:textId="77777777" w:rsidTr="00047808">
        <w:trPr>
          <w:trHeight w:val="622"/>
        </w:trPr>
        <w:tc>
          <w:tcPr>
            <w:tcW w:w="9843" w:type="dxa"/>
            <w:tcBorders>
              <w:top w:val="single" w:sz="18" w:space="0" w:color="auto"/>
              <w:left w:val="single" w:sz="18" w:space="0" w:color="auto"/>
              <w:bottom w:val="single" w:sz="4" w:space="0" w:color="000000"/>
              <w:right w:val="single" w:sz="18" w:space="0" w:color="auto"/>
            </w:tcBorders>
          </w:tcPr>
          <w:p w14:paraId="0CFACFE2" w14:textId="59D93AA3" w:rsidR="006C20B0" w:rsidRPr="00A71C74" w:rsidRDefault="006C20B0" w:rsidP="006C20B0">
            <w:pPr>
              <w:spacing w:line="300" w:lineRule="exact"/>
              <w:rPr>
                <w:rFonts w:ascii="Times New Roman" w:eastAsia="ＭＳ Ｐゴシック" w:hAnsi="Times New Roman"/>
                <w:b/>
                <w:szCs w:val="20"/>
              </w:rPr>
            </w:pPr>
            <w:r w:rsidRPr="00A71C74">
              <w:rPr>
                <w:rFonts w:ascii="Times New Roman" w:eastAsia="ＭＳ Ｐゴシック" w:hAnsi="Times New Roman" w:hint="eastAsia"/>
                <w:b/>
                <w:szCs w:val="20"/>
              </w:rPr>
              <w:lastRenderedPageBreak/>
              <w:t>6</w:t>
            </w:r>
            <w:r w:rsidRPr="00A71C74">
              <w:rPr>
                <w:rFonts w:ascii="Times New Roman" w:eastAsia="ＭＳ Ｐゴシック" w:hAnsi="Times New Roman"/>
                <w:b/>
                <w:szCs w:val="20"/>
              </w:rPr>
              <w:t>.</w:t>
            </w:r>
            <w:r w:rsidR="00634C04" w:rsidRPr="00A71C74">
              <w:rPr>
                <w:rFonts w:ascii="Times New Roman" w:eastAsia="ＭＳ Ｐゴシック" w:hAnsi="Times New Roman"/>
                <w:b/>
                <w:szCs w:val="20"/>
              </w:rPr>
              <w:t xml:space="preserve"> </w:t>
            </w:r>
            <w:r w:rsidRPr="00A71C74">
              <w:rPr>
                <w:rFonts w:ascii="Times New Roman" w:eastAsia="ＭＳ Ｐゴシック" w:hAnsi="Times New Roman"/>
                <w:b/>
                <w:szCs w:val="20"/>
                <w:lang w:val="en"/>
              </w:rPr>
              <w:t>Research Organization</w:t>
            </w:r>
          </w:p>
          <w:p w14:paraId="6683BC5E" w14:textId="2580252D" w:rsidR="006C20B0" w:rsidRPr="00CF0F86" w:rsidRDefault="006C20B0" w:rsidP="006C20B0">
            <w:pPr>
              <w:rPr>
                <w:rFonts w:ascii="ＭＳ Ｐゴシック" w:eastAsia="ＭＳ Ｐゴシック" w:hAnsi="ＭＳ Ｐゴシック"/>
                <w:sz w:val="16"/>
                <w:szCs w:val="16"/>
              </w:rPr>
            </w:pPr>
            <w:r w:rsidRPr="00A71C74">
              <w:rPr>
                <w:rFonts w:ascii="Times New Roman" w:eastAsia="ＭＳ Ｐ明朝" w:hAnsi="Times New Roman"/>
                <w:sz w:val="18"/>
                <w:szCs w:val="18"/>
                <w:lang w:val="en"/>
              </w:rPr>
              <w:t>Clear</w:t>
            </w:r>
            <w:r w:rsidR="004267AF" w:rsidRPr="00A71C74">
              <w:rPr>
                <w:rFonts w:ascii="Times New Roman" w:eastAsia="ＭＳ Ｐ明朝" w:hAnsi="Times New Roman"/>
                <w:sz w:val="18"/>
                <w:szCs w:val="18"/>
                <w:lang w:val="en"/>
              </w:rPr>
              <w:t>l</w:t>
            </w:r>
            <w:r w:rsidRPr="00A71C74">
              <w:rPr>
                <w:rFonts w:ascii="Times New Roman" w:eastAsia="ＭＳ Ｐ明朝" w:hAnsi="Times New Roman"/>
                <w:sz w:val="18"/>
                <w:szCs w:val="18"/>
                <w:lang w:val="en"/>
              </w:rPr>
              <w:t>y describe the roles and necessities of the users listed in "4. List of Users" above, and describe the adequacy of the research organization, using figures and tables within the space available.</w:t>
            </w:r>
            <w:r w:rsidRPr="00A71C74">
              <w:rPr>
                <w:rFonts w:ascii="Times New Roman" w:eastAsia="ＭＳ Ｐ明朝" w:hAnsi="Times New Roman" w:hint="eastAsia"/>
                <w:sz w:val="18"/>
                <w:szCs w:val="18"/>
                <w:lang w:val="en"/>
              </w:rPr>
              <w:t xml:space="preserve"> </w:t>
            </w:r>
            <w:r w:rsidRPr="00A71C74">
              <w:rPr>
                <w:rFonts w:ascii="Times New Roman" w:eastAsia="ＭＳ Ｐ明朝" w:hAnsi="Times New Roman"/>
                <w:sz w:val="18"/>
                <w:szCs w:val="18"/>
                <w:lang w:val="en"/>
              </w:rPr>
              <w:t>As necessary, project participants not listed in the "4. User List" (e.g. project participants such as advi</w:t>
            </w:r>
            <w:r w:rsidR="009D239A" w:rsidRPr="00A71C74">
              <w:rPr>
                <w:rFonts w:ascii="Times New Roman" w:eastAsia="ＭＳ Ｐ明朝" w:hAnsi="Times New Roman" w:hint="eastAsia"/>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and supervi</w:t>
            </w:r>
            <w:r w:rsidR="009D239A" w:rsidRPr="00A71C74">
              <w:rPr>
                <w:rFonts w:ascii="Times New Roman" w:eastAsia="ＭＳ Ｐ明朝" w:hAnsi="Times New Roman"/>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who do not us</w:t>
            </w:r>
            <w:r w:rsidR="004267AF" w:rsidRPr="00A71C74">
              <w:rPr>
                <w:rFonts w:ascii="Times New Roman" w:eastAsia="ＭＳ Ｐ明朝" w:hAnsi="Times New Roman"/>
                <w:sz w:val="18"/>
                <w:szCs w:val="18"/>
                <w:lang w:val="en"/>
              </w:rPr>
              <w:t>e</w:t>
            </w:r>
            <w:r w:rsidRPr="00A71C74">
              <w:rPr>
                <w:rFonts w:ascii="Times New Roman" w:eastAsia="ＭＳ Ｐ明朝" w:hAnsi="Times New Roman"/>
                <w:sz w:val="18"/>
                <w:szCs w:val="18"/>
                <w:lang w:val="en"/>
              </w:rPr>
              <w:t xml:space="preserve"> a large-scale computer system)</w:t>
            </w:r>
            <w:r w:rsidRPr="00A71C74">
              <w:t xml:space="preserve"> </w:t>
            </w:r>
            <w:r w:rsidRPr="00A71C74">
              <w:rPr>
                <w:rFonts w:ascii="Times New Roman" w:eastAsia="ＭＳ Ｐ明朝" w:hAnsi="Times New Roman"/>
                <w:sz w:val="18"/>
                <w:szCs w:val="18"/>
                <w:lang w:val="en"/>
              </w:rPr>
              <w:t>can also be described.</w:t>
            </w:r>
          </w:p>
        </w:tc>
      </w:tr>
      <w:tr w:rsidR="00914709" w:rsidRPr="002B0B2C" w14:paraId="4BBB95C5" w14:textId="77777777" w:rsidTr="00CF0F86">
        <w:trPr>
          <w:trHeight w:val="14142"/>
        </w:trPr>
        <w:tc>
          <w:tcPr>
            <w:tcW w:w="9843" w:type="dxa"/>
            <w:tcBorders>
              <w:top w:val="single" w:sz="4" w:space="0" w:color="000000"/>
              <w:left w:val="single" w:sz="18" w:space="0" w:color="auto"/>
              <w:bottom w:val="single" w:sz="18" w:space="0" w:color="auto"/>
              <w:right w:val="single" w:sz="18" w:space="0" w:color="auto"/>
            </w:tcBorders>
          </w:tcPr>
          <w:p w14:paraId="7C02AD47" w14:textId="77777777" w:rsidR="00914709" w:rsidRDefault="00914709" w:rsidP="00914709">
            <w:pPr>
              <w:jc w:val="right"/>
              <w:rPr>
                <w:rFonts w:ascii="ＭＳ Ｐ明朝" w:eastAsia="ＭＳ Ｐ明朝" w:hAnsi="ＭＳ Ｐ明朝"/>
                <w:b/>
                <w:sz w:val="18"/>
                <w:szCs w:val="18"/>
              </w:rPr>
            </w:pPr>
          </w:p>
          <w:p w14:paraId="0DBE7FB2" w14:textId="77777777" w:rsidR="00914709" w:rsidRPr="004267AF" w:rsidRDefault="00914709" w:rsidP="00914709">
            <w:pPr>
              <w:jc w:val="right"/>
              <w:rPr>
                <w:rFonts w:ascii="ＭＳ Ｐ明朝" w:eastAsia="ＭＳ Ｐ明朝" w:hAnsi="ＭＳ Ｐ明朝"/>
                <w:b/>
                <w:sz w:val="18"/>
                <w:szCs w:val="18"/>
              </w:rPr>
            </w:pPr>
          </w:p>
          <w:p w14:paraId="60358FBA" w14:textId="77777777" w:rsidR="00914709" w:rsidRPr="009D239A" w:rsidRDefault="00914709" w:rsidP="00914709">
            <w:pPr>
              <w:jc w:val="right"/>
              <w:rPr>
                <w:rFonts w:ascii="ＭＳ Ｐ明朝" w:eastAsia="ＭＳ Ｐ明朝" w:hAnsi="ＭＳ Ｐ明朝"/>
                <w:b/>
                <w:sz w:val="18"/>
                <w:szCs w:val="18"/>
              </w:rPr>
            </w:pPr>
          </w:p>
          <w:p w14:paraId="01D7B807" w14:textId="77777777" w:rsidR="00914709" w:rsidRDefault="00914709" w:rsidP="004C1F04">
            <w:pPr>
              <w:jc w:val="right"/>
              <w:rPr>
                <w:rFonts w:ascii="ＭＳ Ｐゴシック" w:eastAsia="ＭＳ Ｐゴシック" w:hAnsi="ＭＳ Ｐゴシック"/>
                <w:b/>
                <w:szCs w:val="20"/>
              </w:rPr>
            </w:pPr>
          </w:p>
        </w:tc>
      </w:tr>
    </w:tbl>
    <w:p w14:paraId="0CE58272" w14:textId="77777777" w:rsidR="00817CF7" w:rsidRPr="00C7225B" w:rsidRDefault="00817CF7" w:rsidP="003107C6">
      <w:pPr>
        <w:tabs>
          <w:tab w:val="left" w:pos="2528"/>
        </w:tabs>
      </w:pPr>
    </w:p>
    <w:sectPr w:rsidR="00817CF7" w:rsidRPr="00C7225B"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72275" w14:textId="77777777" w:rsidR="0066709D" w:rsidRDefault="0066709D">
      <w:r>
        <w:separator/>
      </w:r>
    </w:p>
  </w:endnote>
  <w:endnote w:type="continuationSeparator" w:id="0">
    <w:p w14:paraId="4E420A2A" w14:textId="77777777" w:rsidR="0066709D" w:rsidRDefault="00667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194C2" w14:textId="77777777" w:rsidR="0066709D" w:rsidRDefault="0066709D">
      <w:r>
        <w:separator/>
      </w:r>
    </w:p>
  </w:footnote>
  <w:footnote w:type="continuationSeparator" w:id="0">
    <w:p w14:paraId="605819DC" w14:textId="77777777" w:rsidR="0066709D" w:rsidRDefault="00667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991375668">
    <w:abstractNumId w:val="1"/>
  </w:num>
  <w:num w:numId="2" w16cid:durableId="1583098143">
    <w:abstractNumId w:val="0"/>
  </w:num>
  <w:num w:numId="3" w16cid:durableId="930546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jEwMTe1MDAwMDZW0lEKTi0uzszPAymwqAUAQPKP/iwAAAA="/>
  </w:docVars>
  <w:rsids>
    <w:rsidRoot w:val="00B37FD8"/>
    <w:rsid w:val="00003064"/>
    <w:rsid w:val="000072B4"/>
    <w:rsid w:val="00010142"/>
    <w:rsid w:val="00012EE4"/>
    <w:rsid w:val="00014766"/>
    <w:rsid w:val="0001495C"/>
    <w:rsid w:val="00020DFE"/>
    <w:rsid w:val="00022641"/>
    <w:rsid w:val="00024F8F"/>
    <w:rsid w:val="0003025C"/>
    <w:rsid w:val="00032246"/>
    <w:rsid w:val="00035E9D"/>
    <w:rsid w:val="00040010"/>
    <w:rsid w:val="00041AF8"/>
    <w:rsid w:val="00047808"/>
    <w:rsid w:val="000518B2"/>
    <w:rsid w:val="00051D12"/>
    <w:rsid w:val="00053285"/>
    <w:rsid w:val="00063544"/>
    <w:rsid w:val="00066539"/>
    <w:rsid w:val="00073916"/>
    <w:rsid w:val="00082D8F"/>
    <w:rsid w:val="000B46B5"/>
    <w:rsid w:val="000B4890"/>
    <w:rsid w:val="000B6600"/>
    <w:rsid w:val="000B6773"/>
    <w:rsid w:val="000C2686"/>
    <w:rsid w:val="000C376F"/>
    <w:rsid w:val="000D080E"/>
    <w:rsid w:val="000F7D90"/>
    <w:rsid w:val="00100318"/>
    <w:rsid w:val="001304DF"/>
    <w:rsid w:val="00134D96"/>
    <w:rsid w:val="00154DBD"/>
    <w:rsid w:val="00164CCC"/>
    <w:rsid w:val="00177B80"/>
    <w:rsid w:val="001A224A"/>
    <w:rsid w:val="001B6456"/>
    <w:rsid w:val="001C156B"/>
    <w:rsid w:val="001D2D59"/>
    <w:rsid w:val="001F19B4"/>
    <w:rsid w:val="001F2423"/>
    <w:rsid w:val="001F3D58"/>
    <w:rsid w:val="001F671A"/>
    <w:rsid w:val="00200B8C"/>
    <w:rsid w:val="00200D1B"/>
    <w:rsid w:val="002234F2"/>
    <w:rsid w:val="00223D92"/>
    <w:rsid w:val="00231773"/>
    <w:rsid w:val="002357F3"/>
    <w:rsid w:val="00237C33"/>
    <w:rsid w:val="00264C8E"/>
    <w:rsid w:val="00273F5E"/>
    <w:rsid w:val="002827AD"/>
    <w:rsid w:val="00284BCE"/>
    <w:rsid w:val="00291791"/>
    <w:rsid w:val="002B0B2C"/>
    <w:rsid w:val="002B1B9D"/>
    <w:rsid w:val="002B4B38"/>
    <w:rsid w:val="002C467A"/>
    <w:rsid w:val="002C560E"/>
    <w:rsid w:val="002E236E"/>
    <w:rsid w:val="002E56F5"/>
    <w:rsid w:val="002F72CF"/>
    <w:rsid w:val="0030579B"/>
    <w:rsid w:val="003107C6"/>
    <w:rsid w:val="0031658E"/>
    <w:rsid w:val="00324002"/>
    <w:rsid w:val="00330739"/>
    <w:rsid w:val="00337821"/>
    <w:rsid w:val="003448D5"/>
    <w:rsid w:val="00344F7A"/>
    <w:rsid w:val="00353CEA"/>
    <w:rsid w:val="003634EE"/>
    <w:rsid w:val="00365ABA"/>
    <w:rsid w:val="003779DD"/>
    <w:rsid w:val="003804CA"/>
    <w:rsid w:val="00386015"/>
    <w:rsid w:val="00386EAB"/>
    <w:rsid w:val="003B44FA"/>
    <w:rsid w:val="003F63AE"/>
    <w:rsid w:val="00414384"/>
    <w:rsid w:val="004267AF"/>
    <w:rsid w:val="00426ADF"/>
    <w:rsid w:val="00427D5C"/>
    <w:rsid w:val="00430B84"/>
    <w:rsid w:val="00437105"/>
    <w:rsid w:val="00445CF0"/>
    <w:rsid w:val="0044747D"/>
    <w:rsid w:val="00455AEE"/>
    <w:rsid w:val="00466752"/>
    <w:rsid w:val="00480B4B"/>
    <w:rsid w:val="00481D9C"/>
    <w:rsid w:val="00486E9C"/>
    <w:rsid w:val="004929F9"/>
    <w:rsid w:val="004B4D7D"/>
    <w:rsid w:val="004C1F04"/>
    <w:rsid w:val="004C2389"/>
    <w:rsid w:val="004C360E"/>
    <w:rsid w:val="004C4BC1"/>
    <w:rsid w:val="004C6ED0"/>
    <w:rsid w:val="004D109F"/>
    <w:rsid w:val="004D1403"/>
    <w:rsid w:val="004D315E"/>
    <w:rsid w:val="004D455B"/>
    <w:rsid w:val="004D7261"/>
    <w:rsid w:val="004E1828"/>
    <w:rsid w:val="004E48D5"/>
    <w:rsid w:val="00505ABC"/>
    <w:rsid w:val="00506EB7"/>
    <w:rsid w:val="005075D9"/>
    <w:rsid w:val="005078E5"/>
    <w:rsid w:val="00517920"/>
    <w:rsid w:val="005273E7"/>
    <w:rsid w:val="005330FA"/>
    <w:rsid w:val="00540682"/>
    <w:rsid w:val="0054266E"/>
    <w:rsid w:val="00545088"/>
    <w:rsid w:val="0055060E"/>
    <w:rsid w:val="00560AA9"/>
    <w:rsid w:val="00562108"/>
    <w:rsid w:val="0056368E"/>
    <w:rsid w:val="00570DF5"/>
    <w:rsid w:val="00574129"/>
    <w:rsid w:val="00596B41"/>
    <w:rsid w:val="005B47E3"/>
    <w:rsid w:val="005D6152"/>
    <w:rsid w:val="005E3D16"/>
    <w:rsid w:val="00603480"/>
    <w:rsid w:val="006063D1"/>
    <w:rsid w:val="00621008"/>
    <w:rsid w:val="00621345"/>
    <w:rsid w:val="006221E3"/>
    <w:rsid w:val="0063408E"/>
    <w:rsid w:val="00634C04"/>
    <w:rsid w:val="00635D2A"/>
    <w:rsid w:val="00661F1C"/>
    <w:rsid w:val="0066709D"/>
    <w:rsid w:val="00672754"/>
    <w:rsid w:val="00684912"/>
    <w:rsid w:val="006A3FB5"/>
    <w:rsid w:val="006B2E56"/>
    <w:rsid w:val="006C08EF"/>
    <w:rsid w:val="006C10A4"/>
    <w:rsid w:val="006C20B0"/>
    <w:rsid w:val="006C3C3C"/>
    <w:rsid w:val="006D2F00"/>
    <w:rsid w:val="006D4108"/>
    <w:rsid w:val="006F3326"/>
    <w:rsid w:val="006F468A"/>
    <w:rsid w:val="006F53A7"/>
    <w:rsid w:val="006F6D78"/>
    <w:rsid w:val="006F7338"/>
    <w:rsid w:val="007021DC"/>
    <w:rsid w:val="00705978"/>
    <w:rsid w:val="007078D5"/>
    <w:rsid w:val="007139D7"/>
    <w:rsid w:val="00714129"/>
    <w:rsid w:val="00722483"/>
    <w:rsid w:val="00724C10"/>
    <w:rsid w:val="007322CD"/>
    <w:rsid w:val="00737E51"/>
    <w:rsid w:val="00740664"/>
    <w:rsid w:val="00747E65"/>
    <w:rsid w:val="007543A8"/>
    <w:rsid w:val="007573A2"/>
    <w:rsid w:val="00760DDE"/>
    <w:rsid w:val="00760F51"/>
    <w:rsid w:val="00766273"/>
    <w:rsid w:val="00766B8C"/>
    <w:rsid w:val="00767C41"/>
    <w:rsid w:val="00784ACE"/>
    <w:rsid w:val="00784D45"/>
    <w:rsid w:val="007859AD"/>
    <w:rsid w:val="007925BC"/>
    <w:rsid w:val="007A094D"/>
    <w:rsid w:val="007A119B"/>
    <w:rsid w:val="007A1F7A"/>
    <w:rsid w:val="007B45DC"/>
    <w:rsid w:val="007C0ACD"/>
    <w:rsid w:val="007C1F0C"/>
    <w:rsid w:val="007C2432"/>
    <w:rsid w:val="007D67BE"/>
    <w:rsid w:val="007E1E1F"/>
    <w:rsid w:val="00804A96"/>
    <w:rsid w:val="00813F40"/>
    <w:rsid w:val="0081757C"/>
    <w:rsid w:val="00817CF7"/>
    <w:rsid w:val="00817E31"/>
    <w:rsid w:val="00825E8E"/>
    <w:rsid w:val="00832724"/>
    <w:rsid w:val="00841C71"/>
    <w:rsid w:val="00861CDD"/>
    <w:rsid w:val="008749F9"/>
    <w:rsid w:val="00880B9B"/>
    <w:rsid w:val="0088425A"/>
    <w:rsid w:val="00895C79"/>
    <w:rsid w:val="008A2EE7"/>
    <w:rsid w:val="008A3B03"/>
    <w:rsid w:val="008A5B14"/>
    <w:rsid w:val="008B13CA"/>
    <w:rsid w:val="008B30C0"/>
    <w:rsid w:val="008C1558"/>
    <w:rsid w:val="008E2A8A"/>
    <w:rsid w:val="008F0A02"/>
    <w:rsid w:val="009004DA"/>
    <w:rsid w:val="00905335"/>
    <w:rsid w:val="00905BE0"/>
    <w:rsid w:val="009115B5"/>
    <w:rsid w:val="00914709"/>
    <w:rsid w:val="00921202"/>
    <w:rsid w:val="0094748D"/>
    <w:rsid w:val="0094791F"/>
    <w:rsid w:val="009625BF"/>
    <w:rsid w:val="0097630D"/>
    <w:rsid w:val="009872C5"/>
    <w:rsid w:val="00993666"/>
    <w:rsid w:val="009959B4"/>
    <w:rsid w:val="009B09B7"/>
    <w:rsid w:val="009B1B73"/>
    <w:rsid w:val="009C042D"/>
    <w:rsid w:val="009C36EC"/>
    <w:rsid w:val="009C4860"/>
    <w:rsid w:val="009D163E"/>
    <w:rsid w:val="009D239A"/>
    <w:rsid w:val="009D45A2"/>
    <w:rsid w:val="009E3AE4"/>
    <w:rsid w:val="009E4D16"/>
    <w:rsid w:val="009E7081"/>
    <w:rsid w:val="009E735F"/>
    <w:rsid w:val="009F13A2"/>
    <w:rsid w:val="00A310B4"/>
    <w:rsid w:val="00A36321"/>
    <w:rsid w:val="00A55806"/>
    <w:rsid w:val="00A66185"/>
    <w:rsid w:val="00A71C74"/>
    <w:rsid w:val="00A74DE6"/>
    <w:rsid w:val="00A77AA1"/>
    <w:rsid w:val="00A847D0"/>
    <w:rsid w:val="00A921D4"/>
    <w:rsid w:val="00AA19D3"/>
    <w:rsid w:val="00AA1A0E"/>
    <w:rsid w:val="00AA7F73"/>
    <w:rsid w:val="00AB3B28"/>
    <w:rsid w:val="00AB71C1"/>
    <w:rsid w:val="00AC7E74"/>
    <w:rsid w:val="00AE5185"/>
    <w:rsid w:val="00B05F08"/>
    <w:rsid w:val="00B11DC5"/>
    <w:rsid w:val="00B15C5B"/>
    <w:rsid w:val="00B3112A"/>
    <w:rsid w:val="00B37FD8"/>
    <w:rsid w:val="00B445C8"/>
    <w:rsid w:val="00B6651E"/>
    <w:rsid w:val="00B666FF"/>
    <w:rsid w:val="00B673AB"/>
    <w:rsid w:val="00BA68EE"/>
    <w:rsid w:val="00BB1D37"/>
    <w:rsid w:val="00BC1B78"/>
    <w:rsid w:val="00BD00B7"/>
    <w:rsid w:val="00BE1042"/>
    <w:rsid w:val="00BE1C7B"/>
    <w:rsid w:val="00BE7350"/>
    <w:rsid w:val="00C00B08"/>
    <w:rsid w:val="00C0417A"/>
    <w:rsid w:val="00C07CE7"/>
    <w:rsid w:val="00C15119"/>
    <w:rsid w:val="00C16356"/>
    <w:rsid w:val="00C16A01"/>
    <w:rsid w:val="00C201B5"/>
    <w:rsid w:val="00C23529"/>
    <w:rsid w:val="00C274D3"/>
    <w:rsid w:val="00C345E2"/>
    <w:rsid w:val="00C430DB"/>
    <w:rsid w:val="00C44E38"/>
    <w:rsid w:val="00C64BD6"/>
    <w:rsid w:val="00C7225B"/>
    <w:rsid w:val="00C747D0"/>
    <w:rsid w:val="00C7783B"/>
    <w:rsid w:val="00C844C1"/>
    <w:rsid w:val="00C8483A"/>
    <w:rsid w:val="00CD7B2A"/>
    <w:rsid w:val="00CE0DEB"/>
    <w:rsid w:val="00CE5723"/>
    <w:rsid w:val="00CF0F86"/>
    <w:rsid w:val="00D004DD"/>
    <w:rsid w:val="00D04C47"/>
    <w:rsid w:val="00D11CDB"/>
    <w:rsid w:val="00D151B2"/>
    <w:rsid w:val="00D215E3"/>
    <w:rsid w:val="00D55334"/>
    <w:rsid w:val="00D622E2"/>
    <w:rsid w:val="00D75695"/>
    <w:rsid w:val="00D76C91"/>
    <w:rsid w:val="00D77F3F"/>
    <w:rsid w:val="00D77FC9"/>
    <w:rsid w:val="00D83C93"/>
    <w:rsid w:val="00D856FD"/>
    <w:rsid w:val="00D87622"/>
    <w:rsid w:val="00DB27EB"/>
    <w:rsid w:val="00DB2DF1"/>
    <w:rsid w:val="00DB6D31"/>
    <w:rsid w:val="00DC060F"/>
    <w:rsid w:val="00DC5311"/>
    <w:rsid w:val="00DC6B00"/>
    <w:rsid w:val="00DD6C00"/>
    <w:rsid w:val="00DE5205"/>
    <w:rsid w:val="00DF44A2"/>
    <w:rsid w:val="00DF557B"/>
    <w:rsid w:val="00E13B6F"/>
    <w:rsid w:val="00E158AD"/>
    <w:rsid w:val="00E21F96"/>
    <w:rsid w:val="00E257F8"/>
    <w:rsid w:val="00E4370D"/>
    <w:rsid w:val="00E43D14"/>
    <w:rsid w:val="00E4692D"/>
    <w:rsid w:val="00E70E86"/>
    <w:rsid w:val="00E72F9F"/>
    <w:rsid w:val="00E824F3"/>
    <w:rsid w:val="00E8411E"/>
    <w:rsid w:val="00E85683"/>
    <w:rsid w:val="00E93F15"/>
    <w:rsid w:val="00E967BD"/>
    <w:rsid w:val="00EA07A3"/>
    <w:rsid w:val="00EA6549"/>
    <w:rsid w:val="00EB455D"/>
    <w:rsid w:val="00EB7322"/>
    <w:rsid w:val="00EB7C79"/>
    <w:rsid w:val="00EC1E98"/>
    <w:rsid w:val="00EC2596"/>
    <w:rsid w:val="00EE1B15"/>
    <w:rsid w:val="00F11117"/>
    <w:rsid w:val="00F152F9"/>
    <w:rsid w:val="00F27D3D"/>
    <w:rsid w:val="00F30101"/>
    <w:rsid w:val="00F347B5"/>
    <w:rsid w:val="00F53CD9"/>
    <w:rsid w:val="00F629F1"/>
    <w:rsid w:val="00F773E4"/>
    <w:rsid w:val="00F83467"/>
    <w:rsid w:val="00F96AD4"/>
    <w:rsid w:val="00FA15B5"/>
    <w:rsid w:val="00FA513A"/>
    <w:rsid w:val="00FC02B3"/>
    <w:rsid w:val="00FC05F4"/>
    <w:rsid w:val="00FC189C"/>
    <w:rsid w:val="00FD18BB"/>
    <w:rsid w:val="00FD4252"/>
    <w:rsid w:val="00FD7E88"/>
    <w:rsid w:val="00FF2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5DEF77"/>
  <w15:chartTrackingRefBased/>
  <w15:docId w15:val="{563B69C6-3D57-4244-998A-3BC474E4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paragraph" w:styleId="a9">
    <w:name w:val="Revision"/>
    <w:hidden/>
    <w:uiPriority w:val="99"/>
    <w:semiHidden/>
    <w:rsid w:val="00DB2DF1"/>
    <w:rPr>
      <w:kern w:val="2"/>
      <w:sz w:val="21"/>
      <w:szCs w:val="24"/>
    </w:rPr>
  </w:style>
  <w:style w:type="character" w:styleId="aa">
    <w:name w:val="Strong"/>
    <w:qFormat/>
    <w:rsid w:val="00CF0F86"/>
    <w:rPr>
      <w:b/>
      <w:bCs/>
    </w:rPr>
  </w:style>
  <w:style w:type="character" w:styleId="ab">
    <w:name w:val="annotation reference"/>
    <w:rsid w:val="006F468A"/>
    <w:rPr>
      <w:sz w:val="18"/>
      <w:szCs w:val="18"/>
    </w:rPr>
  </w:style>
  <w:style w:type="paragraph" w:styleId="ac">
    <w:name w:val="annotation text"/>
    <w:basedOn w:val="a"/>
    <w:link w:val="ad"/>
    <w:rsid w:val="006F468A"/>
    <w:pPr>
      <w:jc w:val="left"/>
    </w:pPr>
  </w:style>
  <w:style w:type="character" w:customStyle="1" w:styleId="ad">
    <w:name w:val="コメント文字列 (文字)"/>
    <w:link w:val="ac"/>
    <w:rsid w:val="006F468A"/>
    <w:rPr>
      <w:kern w:val="2"/>
      <w:sz w:val="21"/>
      <w:szCs w:val="24"/>
    </w:rPr>
  </w:style>
  <w:style w:type="paragraph" w:styleId="ae">
    <w:name w:val="annotation subject"/>
    <w:basedOn w:val="ac"/>
    <w:next w:val="ac"/>
    <w:link w:val="af"/>
    <w:rsid w:val="006F468A"/>
    <w:rPr>
      <w:b/>
      <w:bCs/>
    </w:rPr>
  </w:style>
  <w:style w:type="character" w:customStyle="1" w:styleId="af">
    <w:name w:val="コメント内容 (文字)"/>
    <w:link w:val="ae"/>
    <w:rsid w:val="006F468A"/>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062023328">
      <w:bodyDiv w:val="1"/>
      <w:marLeft w:val="0"/>
      <w:marRight w:val="0"/>
      <w:marTop w:val="0"/>
      <w:marBottom w:val="0"/>
      <w:divBdr>
        <w:top w:val="none" w:sz="0" w:space="0" w:color="auto"/>
        <w:left w:val="none" w:sz="0" w:space="0" w:color="auto"/>
        <w:bottom w:val="none" w:sz="0" w:space="0" w:color="auto"/>
        <w:right w:val="none" w:sz="0" w:space="0" w:color="auto"/>
      </w:divBdr>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
    <w:div w:id="1186410755">
      <w:bodyDiv w:val="1"/>
      <w:marLeft w:val="0"/>
      <w:marRight w:val="0"/>
      <w:marTop w:val="0"/>
      <w:marBottom w:val="0"/>
      <w:divBdr>
        <w:top w:val="none" w:sz="0" w:space="0" w:color="auto"/>
        <w:left w:val="none" w:sz="0" w:space="0" w:color="auto"/>
        <w:bottom w:val="none" w:sz="0" w:space="0" w:color="auto"/>
        <w:right w:val="none" w:sz="0" w:space="0" w:color="auto"/>
      </w:divBdr>
    </w:div>
    <w:div w:id="1607038663">
      <w:bodyDiv w:val="1"/>
      <w:marLeft w:val="0"/>
      <w:marRight w:val="0"/>
      <w:marTop w:val="0"/>
      <w:marBottom w:val="0"/>
      <w:divBdr>
        <w:top w:val="none" w:sz="0" w:space="0" w:color="auto"/>
        <w:left w:val="none" w:sz="0" w:space="0" w:color="auto"/>
        <w:bottom w:val="none" w:sz="0" w:space="0" w:color="auto"/>
        <w:right w:val="none" w:sz="0" w:space="0" w:color="auto"/>
      </w:divBdr>
    </w:div>
    <w:div w:id="197671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E26AC17-B6E0-4967-B25A-676CC2925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442</Words>
  <Characters>2576</Characters>
  <Application>Microsoft Office Word</Application>
  <DocSecurity>0</DocSecurity>
  <Lines>21</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福ヶ迫　育子</dc:creator>
  <cp:keywords/>
  <cp:lastModifiedBy>寺前　勇希</cp:lastModifiedBy>
  <cp:revision>4</cp:revision>
  <dcterms:created xsi:type="dcterms:W3CDTF">2024-12-04T02:05:00Z</dcterms:created>
  <dcterms:modified xsi:type="dcterms:W3CDTF">2025-10-10T04:20:00Z</dcterms:modified>
</cp:coreProperties>
</file>